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rPr>
          <w:rFonts w:ascii="Calibri" w:eastAsiaTheme="majorEastAsia" w:hAnsi="Calibri" w:cstheme="majorBidi"/>
          <w:b/>
          <w:color w:val="1E5E9F" w:themeColor="accent3" w:themeShade="BF"/>
          <w:sz w:val="36"/>
          <w:szCs w:val="32"/>
          <w:lang w:val="en-GB"/>
        </w:rPr>
        <w:id w:val="385840533"/>
        <w:docPartObj>
          <w:docPartGallery w:val="Cover Pages"/>
          <w:docPartUnique/>
        </w:docPartObj>
      </w:sdtPr>
      <w:sdtEndPr/>
      <w:sdtContent>
        <w:p w14:paraId="435773F1" w14:textId="4E84D590" w:rsidR="00725945" w:rsidRPr="00CF4929" w:rsidRDefault="00EC6935">
          <w:pPr>
            <w:rPr>
              <w:lang w:val="en-GB"/>
            </w:rPr>
          </w:pPr>
          <w:r w:rsidRPr="00CF4929">
            <w:rPr>
              <w:noProof/>
              <w:lang w:val="en-GB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6A62AC21" wp14:editId="15B8A544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-658495</wp:posOffset>
                    </wp:positionV>
                    <wp:extent cx="7035800" cy="10172700"/>
                    <wp:effectExtent l="19050" t="19050" r="31750" b="38100"/>
                    <wp:wrapNone/>
                    <wp:docPr id="14" name="Rectángulo 1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7035800" cy="10172700"/>
                            </a:xfrm>
                            <a:prstGeom prst="rect">
                              <a:avLst/>
                            </a:prstGeom>
                            <a:noFill/>
                            <a:ln w="63500" cmpd="dbl">
                              <a:solidFill>
                                <a:schemeClr val="accent2">
                                  <a:lumMod val="50000"/>
                                </a:schemeClr>
                              </a:solidFill>
                              <a:prstDash val="solid"/>
                              <a:miter lim="800000"/>
                              <a:extLst>
                                <a:ext uri="{C807C97D-BFC1-408E-A445-0C87EB9F89A2}">
                                  <ask:lineSketchStyleProps xmlns:ask="http://schemas.microsoft.com/office/drawing/2018/sketchyshapes" sd="1219033472">
                                    <a:custGeom>
                                      <a:avLst/>
                                      <a:gdLst>
                                        <a:gd name="connsiteX0" fmla="*/ 0 w 7035800"/>
                                        <a:gd name="connsiteY0" fmla="*/ 0 h 10172700"/>
                                        <a:gd name="connsiteX1" fmla="*/ 7035800 w 7035800"/>
                                        <a:gd name="connsiteY1" fmla="*/ 0 h 10172700"/>
                                        <a:gd name="connsiteX2" fmla="*/ 7035800 w 7035800"/>
                                        <a:gd name="connsiteY2" fmla="*/ 10172700 h 10172700"/>
                                        <a:gd name="connsiteX3" fmla="*/ 0 w 7035800"/>
                                        <a:gd name="connsiteY3" fmla="*/ 10172700 h 10172700"/>
                                        <a:gd name="connsiteX4" fmla="*/ 0 w 7035800"/>
                                        <a:gd name="connsiteY4" fmla="*/ 0 h 10172700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</a:cxnLst>
                                      <a:rect l="l" t="t" r="r" b="b"/>
                                      <a:pathLst>
                                        <a:path w="7035800" h="10172700" extrusionOk="0">
                                          <a:moveTo>
                                            <a:pt x="0" y="0"/>
                                          </a:moveTo>
                                          <a:cubicBezTo>
                                            <a:pt x="3113998" y="118645"/>
                                            <a:pt x="4868562" y="116012"/>
                                            <a:pt x="7035800" y="0"/>
                                          </a:cubicBezTo>
                                          <a:cubicBezTo>
                                            <a:pt x="6902918" y="2642722"/>
                                            <a:pt x="7120751" y="7652227"/>
                                            <a:pt x="7035800" y="10172700"/>
                                          </a:cubicBezTo>
                                          <a:cubicBezTo>
                                            <a:pt x="6068863" y="10307300"/>
                                            <a:pt x="2628605" y="10015504"/>
                                            <a:pt x="0" y="10172700"/>
                                          </a:cubicBezTo>
                                          <a:cubicBezTo>
                                            <a:pt x="-20187" y="5788941"/>
                                            <a:pt x="-152480" y="4845949"/>
                                            <a:pt x="0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sk:type>
                                      <ask:lineSketchNone/>
                                    </ask:type>
                                  </ask:lineSketchStyleProps>
                                </a:ext>
                              </a:extLst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8520325" id="Rectángulo 14" o:spid="_x0000_s1026" style="position:absolute;margin-left:0;margin-top:-51.85pt;width:554pt;height:801pt;z-index:25165824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" filled="f" strokecolor="#224e76 [1605]" strokeweight="5pt">
                    <v:stroke linestyle="thinThin"/>
                    <w10:wrap anchorx="margin"/>
                  </v:rect>
                </w:pict>
              </mc:Fallback>
            </mc:AlternateContent>
          </w:r>
        </w:p>
        <w:tbl>
          <w:tblPr>
            <w:tblStyle w:val="GridTable4-Accent3"/>
            <w:tblpPr w:leftFromText="141" w:rightFromText="141" w:vertAnchor="text" w:horzAnchor="margin" w:tblpXSpec="center" w:tblpY="3700"/>
            <w:tblW w:w="10060" w:type="dxa"/>
            <w:shd w:val="clear" w:color="auto" w:fill="629DD1" w:themeFill="accent2"/>
            <w:tblLook w:val="04A0" w:firstRow="1" w:lastRow="0" w:firstColumn="1" w:lastColumn="0" w:noHBand="0" w:noVBand="1"/>
          </w:tblPr>
          <w:tblGrid>
            <w:gridCol w:w="10060"/>
          </w:tblGrid>
          <w:tr w:rsidR="00D76847" w:rsidRPr="0054683E" w14:paraId="750E54AB" w14:textId="77777777" w:rsidTr="00D76847">
            <w:tr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trHeight w:val="1015"/>
            </w:trPr>
            <w:tc>
              <w:tcPr>
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<w:tcW w:w="10060" w:type="dxa"/>
                <w:tcBorders>
                  <w:top w:val="thinThickMediumGap" w:sz="24" w:space="0" w:color="629DD1" w:themeColor="accent2"/>
                  <w:bottom w:val="thickThinMediumGap" w:sz="24" w:space="0" w:color="629DD1" w:themeColor="accent2"/>
                </w:tcBorders>
                <w:shd w:val="clear" w:color="auto" w:fill="629DD1" w:themeFill="accent2"/>
                <w:vAlign w:val="center"/>
              </w:tcPr>
              <w:p w14:paraId="4FD68DE4" w14:textId="5629D6C4" w:rsidR="00D76847" w:rsidRPr="00CF4929" w:rsidRDefault="0054683E" w:rsidP="00D76847">
                <w:pPr>
                  <w:jc w:val="center"/>
                  <w:rPr>
                    <w:lang w:val="en-GB"/>
                  </w:rPr>
                </w:pPr>
                <w:bookmarkStart w:id="0" w:name="_Toc37873575"/>
                <w:bookmarkStart w:id="1" w:name="_Toc37873686"/>
                <w:bookmarkStart w:id="2" w:name="_Toc37873805"/>
                <w:bookmarkStart w:id="3" w:name="_Toc41421187"/>
                <w:r>
                  <w:rPr>
                    <w:sz w:val="72"/>
                    <w:szCs w:val="72"/>
                    <w:lang w:val="en-GB"/>
                  </w:rPr>
                  <w:t xml:space="preserve">Acta de </w:t>
                </w:r>
                <w:proofErr w:type="spellStart"/>
                <w:r>
                  <w:rPr>
                    <w:sz w:val="72"/>
                    <w:szCs w:val="72"/>
                    <w:lang w:val="en-GB"/>
                  </w:rPr>
                  <w:t>reunión</w:t>
                </w:r>
                <w:proofErr w:type="spellEnd"/>
              </w:p>
            </w:tc>
          </w:tr>
        </w:tbl>
        <w:p w14:paraId="365AC403" w14:textId="77519932" w:rsidR="00F131F2" w:rsidRPr="0054683E" w:rsidRDefault="00D76847" w:rsidP="0054683E">
          <w:pPr>
            <w:pStyle w:val="Annex"/>
            <w:numPr>
              <w:ilvl w:val="0"/>
              <w:numId w:val="0"/>
            </w:numPr>
            <w:spacing w:before="400" w:after="40"/>
            <w:ind w:left="360"/>
            <w:rPr>
              <w:lang w:val="en-GB"/>
            </w:rPr>
          </w:pPr>
          <w:r w:rsidRPr="00CF4929">
            <w:rPr>
              <w:noProof/>
              <w:lang w:val="en-GB"/>
            </w:rPr>
            <mc:AlternateContent>
              <mc:Choice Requires="wps">
                <w:drawing>
                  <wp:anchor distT="45720" distB="45720" distL="114300" distR="114300" simplePos="0" relativeHeight="251658245" behindDoc="0" locked="0" layoutInCell="1" allowOverlap="1" wp14:anchorId="1BE160D7" wp14:editId="37240971">
                    <wp:simplePos x="0" y="0"/>
                    <wp:positionH relativeFrom="margin">
                      <wp:align>center</wp:align>
                    </wp:positionH>
                    <wp:positionV relativeFrom="paragraph">
                      <wp:posOffset>3797935</wp:posOffset>
                    </wp:positionV>
                    <wp:extent cx="6451600" cy="723900"/>
                    <wp:effectExtent l="0" t="0" r="6350" b="0"/>
                    <wp:wrapSquare wrapText="bothSides"/>
                    <wp:docPr id="217" name="Cuadro de texto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6451600" cy="723900"/>
                            </a:xfrm>
                            <a:prstGeom prst="rect">
                              <a:avLst/>
                            </a:prstGeom>
                            <a:solidFill>
                              <a:schemeClr val="accent3">
                                <a:lumMod val="40000"/>
                                <a:lumOff val="60000"/>
                              </a:schemeClr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910C0F0" w14:textId="0C3A7902" w:rsidR="00D0316C" w:rsidRPr="0054683E" w:rsidRDefault="0054683E" w:rsidP="00D0316C">
                                <w:pPr>
                                  <w:spacing w:after="0" w:line="240" w:lineRule="auto"/>
                                  <w:jc w:val="center"/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</w:rPr>
                                </w:pPr>
                                <w:r w:rsidRPr="0054683E"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</w:rPr>
                                  <w:t>T</w:t>
                                </w:r>
                                <w:r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</w:rPr>
                                  <w:t>í</w:t>
                                </w:r>
                                <w:r w:rsidRPr="0054683E"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</w:rPr>
                                  <w:t>tulo de la reunión</w:t>
                                </w:r>
                                <w:r w:rsidR="00F77A1A" w:rsidRPr="0054683E"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</w:rPr>
                                  <w:t xml:space="preserve"> </w:t>
                                </w:r>
                                <w:r w:rsidR="003A4D17" w:rsidRPr="0054683E">
                                  <w:rPr>
                                    <w:rFonts w:cstheme="minorHAnsi"/>
                                    <w:b/>
                                    <w:i/>
                                    <w:color w:val="FF0000"/>
                                    <w:sz w:val="44"/>
                                    <w:szCs w:val="44"/>
                                  </w:rPr>
                                  <w:t>(</w:t>
                                </w:r>
                                <w:proofErr w:type="spellStart"/>
                                <w:r w:rsidR="005854FB" w:rsidRPr="0054683E">
                                  <w:rPr>
                                    <w:rFonts w:cstheme="minorHAnsi"/>
                                    <w:b/>
                                    <w:i/>
                                    <w:color w:val="FF0000"/>
                                    <w:sz w:val="44"/>
                                    <w:szCs w:val="44"/>
                                  </w:rPr>
                                  <w:t>Fill</w:t>
                                </w:r>
                                <w:proofErr w:type="spellEnd"/>
                                <w:r w:rsidR="005854FB" w:rsidRPr="0054683E">
                                  <w:rPr>
                                    <w:rFonts w:cstheme="minorHAnsi"/>
                                    <w:b/>
                                    <w:i/>
                                    <w:color w:val="FF0000"/>
                                    <w:sz w:val="44"/>
                                    <w:szCs w:val="44"/>
                                  </w:rPr>
                                  <w:t xml:space="preserve"> in</w:t>
                                </w:r>
                                <w:r w:rsidR="003A4D17" w:rsidRPr="0054683E">
                                  <w:rPr>
                                    <w:rFonts w:cstheme="minorHAnsi"/>
                                    <w:b/>
                                    <w:i/>
                                    <w:color w:val="FF0000"/>
                                    <w:sz w:val="44"/>
                                    <w:szCs w:val="44"/>
                                  </w:rPr>
                                  <w:t>)</w:t>
                                </w:r>
                                <w:r w:rsidR="003A4D17" w:rsidRPr="0054683E">
                                  <w:rPr>
                                    <w:rFonts w:cstheme="minorHAnsi"/>
                                    <w:b/>
                                    <w:iCs/>
                                    <w:color w:val="143F6A" w:themeColor="accent3" w:themeShade="80"/>
                                    <w:sz w:val="44"/>
                                    <w:szCs w:val="44"/>
                                  </w:rPr>
                                  <w:t xml:space="preserve"> 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ctr" anchorCtr="0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BE160D7" id="_x0000_t202" coordsize="21600,21600" o:spt="202" path="m,l,21600r21600,l21600,xe">
                    <v:stroke joinstyle="miter"/>
                    <v:path gradientshapeok="t" o:connecttype="rect"/>
                  </v:shapetype>
                  <v:shape id="Cuadro de texto 2" o:spid="_x0000_s1026" type="#_x0000_t202" style="position:absolute;left:0;text-align:left;margin-left:0;margin-top:299.05pt;width:508pt;height:57pt;z-index:251658245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" fillcolor="#a8cbee [1302]" stroked="f">
                    <v:textbox>
                      <w:txbxContent>
                        <w:p w14:paraId="4910C0F0" w14:textId="0C3A7902" w:rsidR="00D0316C" w:rsidRPr="0054683E" w:rsidRDefault="0054683E" w:rsidP="00D0316C">
                          <w:pPr>
                            <w:spacing w:after="0" w:line="240" w:lineRule="auto"/>
                            <w:jc w:val="center"/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</w:rPr>
                          </w:pPr>
                          <w:r w:rsidRPr="0054683E"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</w:rPr>
                            <w:t>T</w:t>
                          </w:r>
                          <w:r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</w:rPr>
                            <w:t>í</w:t>
                          </w:r>
                          <w:r w:rsidRPr="0054683E"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</w:rPr>
                            <w:t>tulo de la reunión</w:t>
                          </w:r>
                          <w:r w:rsidR="00F77A1A" w:rsidRPr="0054683E"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</w:rPr>
                            <w:t xml:space="preserve"> </w:t>
                          </w:r>
                          <w:r w:rsidR="003A4D17" w:rsidRPr="0054683E">
                            <w:rPr>
                              <w:rFonts w:cstheme="minorHAnsi"/>
                              <w:b/>
                              <w:i/>
                              <w:color w:val="FF0000"/>
                              <w:sz w:val="44"/>
                              <w:szCs w:val="44"/>
                            </w:rPr>
                            <w:t>(</w:t>
                          </w:r>
                          <w:proofErr w:type="spellStart"/>
                          <w:r w:rsidR="005854FB" w:rsidRPr="0054683E">
                            <w:rPr>
                              <w:rFonts w:cstheme="minorHAnsi"/>
                              <w:b/>
                              <w:i/>
                              <w:color w:val="FF0000"/>
                              <w:sz w:val="44"/>
                              <w:szCs w:val="44"/>
                            </w:rPr>
                            <w:t>Fill</w:t>
                          </w:r>
                          <w:proofErr w:type="spellEnd"/>
                          <w:r w:rsidR="005854FB" w:rsidRPr="0054683E">
                            <w:rPr>
                              <w:rFonts w:cstheme="minorHAnsi"/>
                              <w:b/>
                              <w:i/>
                              <w:color w:val="FF0000"/>
                              <w:sz w:val="44"/>
                              <w:szCs w:val="44"/>
                            </w:rPr>
                            <w:t xml:space="preserve"> in</w:t>
                          </w:r>
                          <w:r w:rsidR="003A4D17" w:rsidRPr="0054683E">
                            <w:rPr>
                              <w:rFonts w:cstheme="minorHAnsi"/>
                              <w:b/>
                              <w:i/>
                              <w:color w:val="FF0000"/>
                              <w:sz w:val="44"/>
                              <w:szCs w:val="44"/>
                            </w:rPr>
                            <w:t>)</w:t>
                          </w:r>
                          <w:r w:rsidR="003A4D17" w:rsidRPr="0054683E">
                            <w:rPr>
                              <w:rFonts w:cstheme="minorHAnsi"/>
                              <w:b/>
                              <w:iCs/>
                              <w:color w:val="143F6A" w:themeColor="accent3" w:themeShade="80"/>
                              <w:sz w:val="44"/>
                              <w:szCs w:val="44"/>
                            </w:rPr>
                            <w:t xml:space="preserve"> </w:t>
                          </w:r>
                        </w:p>
                      </w:txbxContent>
                    </v:textbox>
                    <w10:wrap type="square" anchorx="margin"/>
                  </v:shape>
                </w:pict>
              </mc:Fallback>
            </mc:AlternateContent>
          </w:r>
          <w:r w:rsidRPr="00CF4929">
            <w:rPr>
              <w:noProof/>
              <w:lang w:val="en-GB"/>
            </w:rPr>
            <w:drawing>
              <wp:anchor distT="0" distB="0" distL="114300" distR="114300" simplePos="0" relativeHeight="251658242" behindDoc="1" locked="0" layoutInCell="1" allowOverlap="1" wp14:anchorId="337B88FC" wp14:editId="01E97489">
                <wp:simplePos x="0" y="0"/>
                <wp:positionH relativeFrom="margin">
                  <wp:align>center</wp:align>
                </wp:positionH>
                <wp:positionV relativeFrom="paragraph">
                  <wp:posOffset>4857115</wp:posOffset>
                </wp:positionV>
                <wp:extent cx="3466531" cy="1859919"/>
                <wp:effectExtent l="0" t="0" r="0" b="0"/>
                <wp:wrapNone/>
                <wp:docPr id="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1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3933" r="9517"/>
                        <a:stretch/>
                      </pic:blipFill>
                      <pic:spPr bwMode="auto">
                        <a:xfrm>
                          <a:off x="0" y="0"/>
                          <a:ext cx="3466531" cy="185991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="00725945" w:rsidRPr="00CF4929">
            <w:rPr>
              <w:lang w:val="en-GB"/>
            </w:rPr>
            <w:br w:type="page"/>
          </w:r>
        </w:p>
      </w:sdtContent>
    </w:sdt>
    <w:bookmarkEnd w:id="3" w:displacedByCustomXml="prev"/>
    <w:bookmarkEnd w:id="2" w:displacedByCustomXml="prev"/>
    <w:bookmarkEnd w:id="1" w:displacedByCustomXml="prev"/>
    <w:bookmarkEnd w:id="0" w:displacedByCustomXml="prev"/>
    <w:p w14:paraId="6E1B904A" w14:textId="3E0991EA" w:rsidR="0054683E" w:rsidRPr="0054683E" w:rsidRDefault="0054683E" w:rsidP="0054683E">
      <w:pPr>
        <w:pStyle w:val="TOCHeading"/>
        <w:rPr>
          <w:lang w:val="es-ES_tradnl"/>
        </w:rPr>
      </w:pPr>
      <w:r w:rsidRPr="0054683E">
        <w:rPr>
          <w:lang w:val="es-ES_tradnl"/>
        </w:rPr>
        <w:lastRenderedPageBreak/>
        <w:t xml:space="preserve">Acta de la reunión celebrada el </w:t>
      </w:r>
      <w:proofErr w:type="spellStart"/>
      <w:r w:rsidRPr="0054683E">
        <w:rPr>
          <w:lang w:val="es-ES_tradnl"/>
        </w:rPr>
        <w:t>xx-xx-xxxx</w:t>
      </w:r>
      <w:proofErr w:type="spellEnd"/>
      <w:r w:rsidRPr="0054683E">
        <w:rPr>
          <w:lang w:val="es-ES_tradnl"/>
        </w:rPr>
        <w:t xml:space="preserve">, Versión </w:t>
      </w:r>
      <w:proofErr w:type="spellStart"/>
      <w:r w:rsidRPr="0054683E">
        <w:rPr>
          <w:lang w:val="es-ES_tradnl"/>
        </w:rPr>
        <w:t>N.n</w:t>
      </w:r>
      <w:proofErr w:type="spellEnd"/>
    </w:p>
    <w:p w14:paraId="327B59D3" w14:textId="77777777" w:rsidR="0054683E" w:rsidRPr="0054683E" w:rsidRDefault="0054683E" w:rsidP="0054683E">
      <w:pPr>
        <w:spacing w:before="60" w:after="60" w:line="288" w:lineRule="auto"/>
        <w:jc w:val="left"/>
        <w:rPr>
          <w:rFonts w:ascii="Calibri" w:eastAsia="Times New Roman" w:hAnsi="Calibri" w:cs="Times New Roman"/>
          <w:lang w:val="es-ES_tradnl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2770"/>
        <w:gridCol w:w="5735"/>
      </w:tblGrid>
      <w:tr w:rsidR="0054683E" w:rsidRPr="0054683E" w14:paraId="4F0ACEEC" w14:textId="77777777" w:rsidTr="005C43AB">
        <w:trPr>
          <w:trHeight w:val="170"/>
        </w:trPr>
        <w:tc>
          <w:tcPr>
            <w:tcW w:w="2943" w:type="dxa"/>
          </w:tcPr>
          <w:p w14:paraId="4131BFB4" w14:textId="77777777" w:rsidR="0054683E" w:rsidRPr="0054683E" w:rsidRDefault="0054683E" w:rsidP="0054683E">
            <w:pPr>
              <w:spacing w:after="0" w:line="240" w:lineRule="auto"/>
              <w:jc w:val="left"/>
              <w:rPr>
                <w:b/>
                <w:bCs/>
                <w:color w:val="1E5E9F" w:themeColor="accent3" w:themeShade="BF"/>
                <w:lang w:val="en-GB"/>
              </w:rPr>
            </w:pPr>
            <w:r w:rsidRPr="0054683E">
              <w:rPr>
                <w:b/>
                <w:bCs/>
                <w:color w:val="1E5E9F" w:themeColor="accent3" w:themeShade="BF"/>
                <w:lang w:val="en-GB"/>
              </w:rPr>
              <w:t>Fecha, hora:</w:t>
            </w:r>
          </w:p>
        </w:tc>
        <w:tc>
          <w:tcPr>
            <w:tcW w:w="6248" w:type="dxa"/>
          </w:tcPr>
          <w:p w14:paraId="2C94443E" w14:textId="77777777" w:rsidR="0054683E" w:rsidRPr="0054683E" w:rsidRDefault="0054683E" w:rsidP="0054683E">
            <w:pPr>
              <w:spacing w:after="0" w:line="240" w:lineRule="auto"/>
              <w:jc w:val="left"/>
              <w:rPr>
                <w:color w:val="143F6A" w:themeColor="accent3" w:themeShade="80"/>
                <w:lang w:val="en-GB"/>
              </w:rPr>
            </w:pPr>
            <w:proofErr w:type="spellStart"/>
            <w:r w:rsidRPr="0054683E">
              <w:rPr>
                <w:color w:val="143F6A" w:themeColor="accent3" w:themeShade="80"/>
                <w:lang w:val="en-GB"/>
              </w:rPr>
              <w:t>xx-xx-xxxx</w:t>
            </w:r>
            <w:proofErr w:type="spellEnd"/>
            <w:r w:rsidRPr="0054683E">
              <w:rPr>
                <w:color w:val="143F6A" w:themeColor="accent3" w:themeShade="80"/>
                <w:lang w:val="en-GB"/>
              </w:rPr>
              <w:t xml:space="preserve">, 08:00 </w:t>
            </w:r>
          </w:p>
        </w:tc>
      </w:tr>
      <w:tr w:rsidR="0054683E" w:rsidRPr="0054683E" w14:paraId="6B83A3F1" w14:textId="77777777" w:rsidTr="005C43AB">
        <w:trPr>
          <w:trHeight w:val="170"/>
        </w:trPr>
        <w:tc>
          <w:tcPr>
            <w:tcW w:w="2943" w:type="dxa"/>
          </w:tcPr>
          <w:p w14:paraId="6CB109C0" w14:textId="77777777" w:rsidR="0054683E" w:rsidRPr="0054683E" w:rsidRDefault="0054683E" w:rsidP="0054683E">
            <w:pPr>
              <w:spacing w:after="0" w:line="240" w:lineRule="auto"/>
              <w:jc w:val="left"/>
              <w:rPr>
                <w:b/>
                <w:bCs/>
                <w:color w:val="1E5E9F" w:themeColor="accent3" w:themeShade="BF"/>
                <w:lang w:val="en-GB"/>
              </w:rPr>
            </w:pPr>
            <w:r w:rsidRPr="0054683E">
              <w:rPr>
                <w:b/>
                <w:bCs/>
                <w:color w:val="1E5E9F" w:themeColor="accent3" w:themeShade="BF"/>
                <w:lang w:val="en-GB"/>
              </w:rPr>
              <w:t>Lugar:</w:t>
            </w:r>
          </w:p>
        </w:tc>
        <w:tc>
          <w:tcPr>
            <w:tcW w:w="6248" w:type="dxa"/>
          </w:tcPr>
          <w:p w14:paraId="5ECFF8AB" w14:textId="77777777" w:rsidR="0054683E" w:rsidRPr="0054683E" w:rsidRDefault="0054683E" w:rsidP="0054683E">
            <w:pPr>
              <w:spacing w:after="0" w:line="240" w:lineRule="auto"/>
              <w:jc w:val="left"/>
              <w:rPr>
                <w:color w:val="143F6A" w:themeColor="accent3" w:themeShade="80"/>
                <w:lang w:val="en-GB"/>
              </w:rPr>
            </w:pPr>
            <w:r w:rsidRPr="0054683E">
              <w:rPr>
                <w:color w:val="143F6A" w:themeColor="accent3" w:themeShade="80"/>
                <w:lang w:val="en-GB"/>
              </w:rPr>
              <w:t>Sala de reuniones</w:t>
            </w:r>
          </w:p>
        </w:tc>
      </w:tr>
      <w:tr w:rsidR="0054683E" w:rsidRPr="0054683E" w14:paraId="271A35D0" w14:textId="77777777" w:rsidTr="005C43AB">
        <w:trPr>
          <w:trHeight w:val="170"/>
        </w:trPr>
        <w:tc>
          <w:tcPr>
            <w:tcW w:w="2943" w:type="dxa"/>
          </w:tcPr>
          <w:p w14:paraId="34353D00" w14:textId="77777777" w:rsidR="0054683E" w:rsidRPr="0054683E" w:rsidRDefault="0054683E" w:rsidP="0054683E">
            <w:pPr>
              <w:spacing w:after="0" w:line="240" w:lineRule="auto"/>
              <w:jc w:val="left"/>
              <w:rPr>
                <w:rFonts w:ascii="Calibri" w:eastAsia="Times New Roman" w:hAnsi="Calibri" w:cs="Times New Roman"/>
                <w:b/>
                <w:bCs/>
              </w:rPr>
            </w:pPr>
          </w:p>
        </w:tc>
        <w:tc>
          <w:tcPr>
            <w:tcW w:w="6248" w:type="dxa"/>
          </w:tcPr>
          <w:p w14:paraId="79720AEE" w14:textId="77777777" w:rsidR="0054683E" w:rsidRPr="0054683E" w:rsidRDefault="0054683E" w:rsidP="0054683E">
            <w:pPr>
              <w:spacing w:after="0" w:line="240" w:lineRule="auto"/>
              <w:jc w:val="left"/>
              <w:rPr>
                <w:color w:val="143F6A" w:themeColor="accent3" w:themeShade="80"/>
                <w:lang w:val="en-GB"/>
              </w:rPr>
            </w:pPr>
          </w:p>
        </w:tc>
      </w:tr>
      <w:tr w:rsidR="0054683E" w:rsidRPr="0054683E" w14:paraId="71F9BEA9" w14:textId="77777777" w:rsidTr="005C43AB">
        <w:trPr>
          <w:trHeight w:val="170"/>
        </w:trPr>
        <w:tc>
          <w:tcPr>
            <w:tcW w:w="2943" w:type="dxa"/>
          </w:tcPr>
          <w:p w14:paraId="338F2F06" w14:textId="77777777" w:rsidR="0054683E" w:rsidRPr="0054683E" w:rsidRDefault="0054683E" w:rsidP="0054683E">
            <w:pPr>
              <w:spacing w:after="0" w:line="240" w:lineRule="auto"/>
              <w:jc w:val="left"/>
              <w:rPr>
                <w:b/>
                <w:bCs/>
                <w:color w:val="1E5E9F" w:themeColor="accent3" w:themeShade="BF"/>
                <w:lang w:val="en-GB"/>
              </w:rPr>
            </w:pPr>
            <w:r w:rsidRPr="0054683E">
              <w:rPr>
                <w:b/>
                <w:bCs/>
                <w:color w:val="1E5E9F" w:themeColor="accent3" w:themeShade="BF"/>
                <w:lang w:val="en-GB"/>
              </w:rPr>
              <w:t>Asistentes:</w:t>
            </w:r>
          </w:p>
        </w:tc>
        <w:tc>
          <w:tcPr>
            <w:tcW w:w="6248" w:type="dxa"/>
          </w:tcPr>
          <w:p w14:paraId="170BD771" w14:textId="77777777" w:rsidR="0054683E" w:rsidRPr="0054683E" w:rsidRDefault="0054683E" w:rsidP="0054683E">
            <w:pPr>
              <w:spacing w:after="0" w:line="240" w:lineRule="auto"/>
              <w:jc w:val="left"/>
              <w:rPr>
                <w:color w:val="143F6A" w:themeColor="accent3" w:themeShade="80"/>
                <w:lang w:val="en-GB"/>
              </w:rPr>
            </w:pPr>
            <w:r w:rsidRPr="0054683E">
              <w:rPr>
                <w:color w:val="143F6A" w:themeColor="accent3" w:themeShade="80"/>
                <w:lang w:val="en-GB"/>
              </w:rPr>
              <w:t>Nombre 1 (empresa)</w:t>
            </w:r>
          </w:p>
          <w:p w14:paraId="3C54D0DC" w14:textId="77777777" w:rsidR="0054683E" w:rsidRPr="0054683E" w:rsidRDefault="0054683E" w:rsidP="0054683E">
            <w:pPr>
              <w:spacing w:after="0" w:line="240" w:lineRule="auto"/>
              <w:jc w:val="left"/>
              <w:rPr>
                <w:color w:val="143F6A" w:themeColor="accent3" w:themeShade="80"/>
                <w:lang w:val="en-GB"/>
              </w:rPr>
            </w:pPr>
            <w:r w:rsidRPr="0054683E">
              <w:rPr>
                <w:color w:val="143F6A" w:themeColor="accent3" w:themeShade="80"/>
                <w:lang w:val="en-GB"/>
              </w:rPr>
              <w:t>Nombre 2 (empresa)</w:t>
            </w:r>
          </w:p>
          <w:p w14:paraId="1CDD545A" w14:textId="77777777" w:rsidR="0054683E" w:rsidRPr="0054683E" w:rsidRDefault="0054683E" w:rsidP="0054683E">
            <w:pPr>
              <w:spacing w:after="0" w:line="240" w:lineRule="auto"/>
              <w:jc w:val="left"/>
              <w:rPr>
                <w:color w:val="143F6A" w:themeColor="accent3" w:themeShade="80"/>
                <w:lang w:val="en-GB"/>
              </w:rPr>
            </w:pPr>
            <w:r w:rsidRPr="0054683E">
              <w:rPr>
                <w:color w:val="143F6A" w:themeColor="accent3" w:themeShade="80"/>
                <w:lang w:val="en-GB"/>
              </w:rPr>
              <w:t>…, …</w:t>
            </w:r>
          </w:p>
        </w:tc>
      </w:tr>
    </w:tbl>
    <w:p w14:paraId="374B4B4D" w14:textId="77777777" w:rsidR="0054683E" w:rsidRPr="0054683E" w:rsidRDefault="0054683E" w:rsidP="0054683E">
      <w:pPr>
        <w:spacing w:before="60" w:after="60" w:line="288" w:lineRule="auto"/>
        <w:jc w:val="left"/>
        <w:rPr>
          <w:rFonts w:ascii="Calibri" w:eastAsia="Times New Roman" w:hAnsi="Calibri" w:cs="Times New Roman"/>
        </w:rPr>
      </w:pPr>
    </w:p>
    <w:tbl>
      <w:tblPr>
        <w:tblStyle w:val="Tablaconcuadrcula4-nfasis31"/>
        <w:tblpPr w:leftFromText="180" w:rightFromText="180" w:vertAnchor="text" w:horzAnchor="margin" w:tblpXSpec="center" w:tblpY="-15"/>
        <w:tblW w:w="8778" w:type="dxa"/>
        <w:tblLook w:val="04A0" w:firstRow="1" w:lastRow="0" w:firstColumn="1" w:lastColumn="0" w:noHBand="0" w:noVBand="1"/>
      </w:tblPr>
      <w:tblGrid>
        <w:gridCol w:w="846"/>
        <w:gridCol w:w="7932"/>
      </w:tblGrid>
      <w:tr w:rsidR="0054683E" w:rsidRPr="00CF4929" w14:paraId="4A86FEB3" w14:textId="77777777" w:rsidTr="005C43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78" w:type="dxa"/>
            <w:gridSpan w:val="2"/>
            <w:tcBorders>
              <w:top w:val="single" w:sz="4" w:space="0" w:color="629DD1" w:themeColor="accent2"/>
              <w:left w:val="single" w:sz="4" w:space="0" w:color="629DD1" w:themeColor="accent2"/>
              <w:bottom w:val="thinThickLargeGap" w:sz="24" w:space="0" w:color="A8CBEE" w:themeColor="accent3" w:themeTint="66"/>
              <w:right w:val="single" w:sz="4" w:space="0" w:color="629DD1" w:themeColor="accent2"/>
            </w:tcBorders>
            <w:shd w:val="clear" w:color="auto" w:fill="629DD1" w:themeFill="accent2"/>
            <w:vAlign w:val="center"/>
          </w:tcPr>
          <w:p w14:paraId="19B832F1" w14:textId="1D1939AD" w:rsidR="0054683E" w:rsidRPr="00177270" w:rsidRDefault="00177270" w:rsidP="00177270">
            <w:pPr>
              <w:jc w:val="left"/>
            </w:pPr>
            <w:r>
              <w:rPr>
                <w:sz w:val="28"/>
                <w:szCs w:val="28"/>
              </w:rPr>
              <w:t xml:space="preserve">1 </w:t>
            </w:r>
            <w:proofErr w:type="gramStart"/>
            <w:r w:rsidR="0054683E" w:rsidRPr="00177270">
              <w:rPr>
                <w:sz w:val="28"/>
                <w:szCs w:val="28"/>
              </w:rPr>
              <w:t>Puntos</w:t>
            </w:r>
            <w:proofErr w:type="gramEnd"/>
            <w:r w:rsidR="0054683E" w:rsidRPr="00177270">
              <w:rPr>
                <w:sz w:val="28"/>
                <w:szCs w:val="28"/>
              </w:rPr>
              <w:t xml:space="preserve"> del orden del día</w:t>
            </w:r>
          </w:p>
        </w:tc>
      </w:tr>
      <w:tr w:rsidR="0054683E" w:rsidRPr="00CF4929" w14:paraId="1B4DF4AD" w14:textId="77777777" w:rsidTr="001772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thinThickLargeGap" w:sz="24" w:space="0" w:color="A8CBEE" w:themeColor="accent3" w:themeTint="66"/>
              <w:left w:val="single" w:sz="4" w:space="0" w:color="A8CBEE" w:themeColor="accent3" w:themeTint="66"/>
              <w:bottom w:val="nil"/>
              <w:right w:val="double" w:sz="4" w:space="0" w:color="629DD1" w:themeColor="accent2"/>
            </w:tcBorders>
            <w:shd w:val="clear" w:color="auto" w:fill="A8CBEE" w:themeFill="accent3" w:themeFillTint="66"/>
          </w:tcPr>
          <w:p w14:paraId="37E5E6E1" w14:textId="0406C800" w:rsidR="0054683E" w:rsidRPr="00CF4929" w:rsidRDefault="0054683E" w:rsidP="005C43AB">
            <w:pPr>
              <w:jc w:val="right"/>
              <w:rPr>
                <w:color w:val="143F6A" w:themeColor="accent3" w:themeShade="80"/>
                <w:sz w:val="24"/>
                <w:szCs w:val="24"/>
                <w:lang w:val="en-GB"/>
              </w:rPr>
            </w:pPr>
            <w:r>
              <w:rPr>
                <w:color w:val="234F77" w:themeColor="accent2" w:themeShade="80"/>
                <w:sz w:val="24"/>
                <w:szCs w:val="24"/>
                <w:lang w:val="en-GB"/>
              </w:rPr>
              <w:t>Punto</w:t>
            </w:r>
          </w:p>
        </w:tc>
        <w:tc>
          <w:tcPr>
            <w:tcW w:w="7932" w:type="dxa"/>
            <w:tcBorders>
              <w:top w:val="thinThickLargeGap" w:sz="24" w:space="0" w:color="A8CBEE" w:themeColor="accent3" w:themeTint="66"/>
              <w:left w:val="double" w:sz="4" w:space="0" w:color="629DD1" w:themeColor="accent2"/>
              <w:bottom w:val="nil"/>
              <w:right w:val="single" w:sz="4" w:space="0" w:color="A8CBEE" w:themeColor="accent3" w:themeTint="66"/>
            </w:tcBorders>
            <w:shd w:val="clear" w:color="auto" w:fill="A8CBEE" w:themeFill="accent3" w:themeFillTint="66"/>
          </w:tcPr>
          <w:p w14:paraId="09D71504" w14:textId="56561EC6" w:rsidR="0054683E" w:rsidRPr="00CF4929" w:rsidRDefault="0054683E" w:rsidP="005C43A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color w:val="143F6A" w:themeColor="accent3" w:themeShade="80"/>
                <w:sz w:val="24"/>
                <w:szCs w:val="24"/>
                <w:lang w:val="en-GB"/>
              </w:rPr>
            </w:pPr>
            <w:proofErr w:type="spellStart"/>
            <w:r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Tema</w:t>
            </w:r>
            <w:proofErr w:type="spellEnd"/>
          </w:p>
        </w:tc>
      </w:tr>
      <w:tr w:rsidR="0054683E" w:rsidRPr="0054683E" w14:paraId="2C930380" w14:textId="77777777" w:rsidTr="00177270">
        <w:trPr>
          <w:trHeight w:val="28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tcBorders>
              <w:top w:val="nil"/>
              <w:left w:val="nil"/>
              <w:bottom w:val="nil"/>
              <w:right w:val="double" w:sz="4" w:space="0" w:color="629DD1" w:themeColor="accent2"/>
            </w:tcBorders>
            <w:shd w:val="clear" w:color="auto" w:fill="auto"/>
          </w:tcPr>
          <w:p w14:paraId="18B0497F" w14:textId="6CBF615F" w:rsidR="0054683E" w:rsidRPr="00CF4929" w:rsidRDefault="0054683E" w:rsidP="005C43AB">
            <w:pPr>
              <w:jc w:val="right"/>
              <w:rPr>
                <w:color w:val="1E5E9F" w:themeColor="accent3" w:themeShade="BF"/>
                <w:lang w:val="en-GB"/>
              </w:rPr>
            </w:pPr>
            <w:r>
              <w:rPr>
                <w:color w:val="1E5E9F" w:themeColor="accent3" w:themeShade="BF"/>
                <w:lang w:val="en-GB"/>
              </w:rPr>
              <w:t>1.</w:t>
            </w:r>
          </w:p>
        </w:tc>
        <w:tc>
          <w:tcPr>
            <w:tcW w:w="7932" w:type="dxa"/>
            <w:tcBorders>
              <w:top w:val="nil"/>
              <w:left w:val="double" w:sz="4" w:space="0" w:color="629DD1" w:themeColor="accent2"/>
              <w:bottom w:val="nil"/>
              <w:right w:val="nil"/>
            </w:tcBorders>
            <w:shd w:val="clear" w:color="auto" w:fill="auto"/>
          </w:tcPr>
          <w:p w14:paraId="3E004CE7" w14:textId="64094C9F" w:rsidR="0054683E" w:rsidRPr="00CF4929" w:rsidRDefault="0054683E" w:rsidP="005C43AB">
            <w:pPr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143F6A" w:themeColor="accent3" w:themeShade="80"/>
                <w:lang w:val="en-GB"/>
              </w:rPr>
            </w:pPr>
            <w:proofErr w:type="spellStart"/>
            <w:r>
              <w:rPr>
                <w:color w:val="143F6A" w:themeColor="accent3" w:themeShade="80"/>
                <w:lang w:val="en-GB"/>
              </w:rPr>
              <w:t>Tema</w:t>
            </w:r>
            <w:proofErr w:type="spellEnd"/>
            <w:r>
              <w:rPr>
                <w:color w:val="143F6A" w:themeColor="accent3" w:themeShade="80"/>
                <w:lang w:val="en-GB"/>
              </w:rPr>
              <w:t xml:space="preserve"> 1</w:t>
            </w:r>
          </w:p>
        </w:tc>
      </w:tr>
    </w:tbl>
    <w:p w14:paraId="553DF368" w14:textId="44AFB08D" w:rsidR="00E41D12" w:rsidRDefault="00E41D12" w:rsidP="0054683E">
      <w:pPr>
        <w:spacing w:before="60" w:after="60" w:line="288" w:lineRule="auto"/>
        <w:jc w:val="left"/>
        <w:rPr>
          <w:rFonts w:ascii="Calibri" w:eastAsia="Times New Roman" w:hAnsi="Calibri" w:cs="Times New Roman"/>
          <w:lang w:val="en-US"/>
        </w:rPr>
      </w:pPr>
    </w:p>
    <w:p w14:paraId="2314EDE9" w14:textId="77777777" w:rsidR="00E41D12" w:rsidRPr="0054683E" w:rsidRDefault="00E41D12" w:rsidP="0054683E">
      <w:pPr>
        <w:spacing w:before="60" w:after="60" w:line="288" w:lineRule="auto"/>
        <w:jc w:val="left"/>
        <w:rPr>
          <w:rFonts w:ascii="Calibri" w:eastAsia="Times New Roman" w:hAnsi="Calibri" w:cs="Times New Roman"/>
          <w:lang w:val="en-US"/>
        </w:rPr>
      </w:pPr>
    </w:p>
    <w:tbl>
      <w:tblPr>
        <w:tblStyle w:val="ListTable2-Accent3"/>
        <w:tblpPr w:leftFromText="142" w:rightFromText="142" w:vertAnchor="text" w:horzAnchor="margin" w:tblpX="-993" w:tblpY="1"/>
        <w:tblW w:w="10349" w:type="dxa"/>
        <w:tblLayout w:type="fixed"/>
        <w:tblLook w:val="0000" w:firstRow="0" w:lastRow="0" w:firstColumn="0" w:lastColumn="0" w:noHBand="0" w:noVBand="0"/>
      </w:tblPr>
      <w:tblGrid>
        <w:gridCol w:w="1772"/>
        <w:gridCol w:w="142"/>
        <w:gridCol w:w="4607"/>
        <w:gridCol w:w="1913"/>
        <w:gridCol w:w="1915"/>
      </w:tblGrid>
      <w:tr w:rsidR="00E41D12" w:rsidRPr="0054683E" w14:paraId="75475D7A" w14:textId="77777777" w:rsidTr="003E31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49" w:type="dxa"/>
            <w:gridSpan w:val="5"/>
            <w:shd w:val="clear" w:color="auto" w:fill="629DD1" w:themeFill="accent2"/>
          </w:tcPr>
          <w:p w14:paraId="7DB07361" w14:textId="35AA058C" w:rsidR="0054683E" w:rsidRPr="00177270" w:rsidRDefault="0054683E" w:rsidP="00177270">
            <w:pPr>
              <w:pStyle w:val="ListParagraph"/>
              <w:keepNext/>
              <w:numPr>
                <w:ilvl w:val="0"/>
                <w:numId w:val="23"/>
              </w:numPr>
              <w:spacing w:before="240" w:after="60" w:line="288" w:lineRule="auto"/>
              <w:outlineLvl w:val="1"/>
              <w:rPr>
                <w:rFonts w:ascii="Calibri" w:eastAsia="Times New Roman" w:hAnsi="Calibri" w:cs="Times New Roman"/>
                <w:b/>
                <w:bCs/>
                <w:iCs/>
                <w:color w:val="FFFFFF" w:themeColor="background1"/>
                <w:sz w:val="28"/>
                <w:szCs w:val="28"/>
              </w:rPr>
            </w:pPr>
            <w:r w:rsidRPr="00177270">
              <w:rPr>
                <w:rFonts w:ascii="Calibri" w:eastAsia="Times New Roman" w:hAnsi="Calibri" w:cs="Times New Roman"/>
                <w:b/>
                <w:bCs/>
                <w:iCs/>
                <w:color w:val="FFFFFF" w:themeColor="background1"/>
                <w:sz w:val="28"/>
                <w:szCs w:val="28"/>
                <w:lang w:val="en-US"/>
              </w:rPr>
              <w:br w:type="page"/>
            </w:r>
            <w:r w:rsidRPr="00177270">
              <w:rPr>
                <w:rFonts w:ascii="Calibri" w:eastAsia="Times New Roman" w:hAnsi="Calibri" w:cs="Times New Roman"/>
                <w:b/>
                <w:bCs/>
                <w:iCs/>
                <w:color w:val="FFFFFF" w:themeColor="background1"/>
                <w:sz w:val="28"/>
                <w:szCs w:val="28"/>
              </w:rPr>
              <w:t>Detalles y resultados</w:t>
            </w:r>
          </w:p>
        </w:tc>
      </w:tr>
      <w:tr w:rsidR="00E41D12" w:rsidRPr="0054683E" w14:paraId="626F8E40" w14:textId="77777777" w:rsidTr="00177270">
        <w:trPr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6521" w:type="dxa"/>
            <w:gridSpan w:val="3"/>
            <w:tcBorders>
              <w:right w:val="double" w:sz="4" w:space="0" w:color="629DD1" w:themeColor="accent2"/>
            </w:tcBorders>
            <w:shd w:val="clear" w:color="auto" w:fill="A8CBEE" w:themeFill="accent3" w:themeFillTint="66"/>
          </w:tcPr>
          <w:p w14:paraId="4DD9FA4B" w14:textId="77777777" w:rsidR="0054683E" w:rsidRPr="0054683E" w:rsidRDefault="0054683E" w:rsidP="00177270">
            <w:pPr>
              <w:rPr>
                <w:b/>
                <w:bCs/>
                <w:color w:val="234F77" w:themeColor="accent2" w:themeShade="80"/>
                <w:sz w:val="24"/>
                <w:szCs w:val="24"/>
              </w:rPr>
            </w:pPr>
            <w:r w:rsidRPr="0054683E">
              <w:rPr>
                <w:b/>
                <w:bCs/>
                <w:color w:val="234F77" w:themeColor="accent2" w:themeShade="80"/>
                <w:sz w:val="24"/>
                <w:szCs w:val="24"/>
              </w:rPr>
              <w:t>Puntos del orden del día</w:t>
            </w:r>
          </w:p>
        </w:tc>
        <w:tc>
          <w:tcPr>
            <w:tcW w:w="1913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  <w:shd w:val="clear" w:color="auto" w:fill="A8CBEE" w:themeFill="accent3" w:themeFillTint="66"/>
          </w:tcPr>
          <w:p w14:paraId="3E63FB85" w14:textId="77777777" w:rsidR="0054683E" w:rsidRPr="0054683E" w:rsidRDefault="0054683E" w:rsidP="00177270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</w:pPr>
            <w:r w:rsidRPr="0054683E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¿</w:t>
            </w:r>
            <w:proofErr w:type="spellStart"/>
            <w:r w:rsidRPr="0054683E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Quién</w:t>
            </w:r>
            <w:proofErr w:type="spellEnd"/>
            <w:r w:rsidRPr="0054683E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?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5" w:type="dxa"/>
            <w:tcBorders>
              <w:left w:val="double" w:sz="4" w:space="0" w:color="629DD1" w:themeColor="accent2"/>
            </w:tcBorders>
            <w:shd w:val="clear" w:color="auto" w:fill="A8CBEE" w:themeFill="accent3" w:themeFillTint="66"/>
          </w:tcPr>
          <w:p w14:paraId="1CB4E2DA" w14:textId="77777777" w:rsidR="0054683E" w:rsidRPr="0054683E" w:rsidRDefault="0054683E" w:rsidP="00177270">
            <w:pPr>
              <w:jc w:val="center"/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</w:pPr>
            <w:r w:rsidRPr="0054683E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¿Hasta cuándo?</w:t>
            </w:r>
          </w:p>
        </w:tc>
      </w:tr>
      <w:tr w:rsidR="0054683E" w:rsidRPr="0054683E" w14:paraId="5EFC686E" w14:textId="77777777" w:rsidTr="003E31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49" w:type="dxa"/>
            <w:gridSpan w:val="5"/>
          </w:tcPr>
          <w:p w14:paraId="6CB10AE8" w14:textId="77777777" w:rsidR="0054683E" w:rsidRPr="0054683E" w:rsidRDefault="0054683E" w:rsidP="00177270">
            <w:pPr>
              <w:rPr>
                <w:rFonts w:ascii="Calibri" w:eastAsia="Times New Roman" w:hAnsi="Calibri" w:cs="Times New Roman"/>
                <w:b/>
                <w:bCs/>
                <w:lang w:val="es-ES_tradnl"/>
              </w:rPr>
            </w:pPr>
            <w:r w:rsidRPr="0054683E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 xml:space="preserve">Punto 1: Aprobación del acta del </w:t>
            </w:r>
            <w:proofErr w:type="spellStart"/>
            <w:r w:rsidRPr="0054683E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xx-xx-xxxx</w:t>
            </w:r>
            <w:proofErr w:type="spellEnd"/>
          </w:p>
        </w:tc>
      </w:tr>
      <w:tr w:rsidR="00E41D12" w:rsidRPr="0054683E" w14:paraId="2D9588E4" w14:textId="77777777" w:rsidTr="00177270">
        <w:trPr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4" w:type="dxa"/>
            <w:gridSpan w:val="2"/>
            <w:tcBorders>
              <w:right w:val="double" w:sz="4" w:space="0" w:color="629DD1" w:themeColor="accent2"/>
            </w:tcBorders>
          </w:tcPr>
          <w:p w14:paraId="143F316F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1</w:t>
            </w:r>
          </w:p>
        </w:tc>
        <w:tc>
          <w:tcPr>
            <w:tcW w:w="4607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57583143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  <w:bCs/>
                <w:i/>
              </w:rPr>
              <w:t>Observacion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3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6D66AB2F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Nombre</w:t>
            </w:r>
          </w:p>
        </w:tc>
        <w:tc>
          <w:tcPr>
            <w:tcW w:w="1915" w:type="dxa"/>
            <w:tcBorders>
              <w:left w:val="double" w:sz="4" w:space="0" w:color="629DD1" w:themeColor="accent2"/>
            </w:tcBorders>
          </w:tcPr>
          <w:p w14:paraId="16C20DBB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  <w:proofErr w:type="spellStart"/>
            <w:r w:rsidRPr="0054683E">
              <w:rPr>
                <w:rFonts w:ascii="Calibri" w:eastAsia="Times New Roman" w:hAnsi="Calibri" w:cs="Times New Roman"/>
              </w:rPr>
              <w:t>xx-xx-xxxx</w:t>
            </w:r>
            <w:proofErr w:type="spellEnd"/>
          </w:p>
        </w:tc>
      </w:tr>
      <w:tr w:rsidR="0054683E" w:rsidRPr="0054683E" w14:paraId="197DFD84" w14:textId="77777777" w:rsidTr="003E31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49" w:type="dxa"/>
            <w:gridSpan w:val="5"/>
          </w:tcPr>
          <w:p w14:paraId="5CB15104" w14:textId="77777777" w:rsidR="0054683E" w:rsidRPr="0054683E" w:rsidRDefault="0054683E" w:rsidP="00177270">
            <w:pPr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</w:pPr>
            <w:r w:rsidRPr="0054683E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Punto 2: Tema A</w:t>
            </w:r>
          </w:p>
        </w:tc>
      </w:tr>
      <w:tr w:rsidR="00E41D12" w:rsidRPr="0054683E" w14:paraId="315F9BF4" w14:textId="77777777" w:rsidTr="00177270">
        <w:trPr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4" w:type="dxa"/>
            <w:gridSpan w:val="2"/>
            <w:tcBorders>
              <w:right w:val="double" w:sz="4" w:space="0" w:color="629DD1" w:themeColor="accent2"/>
            </w:tcBorders>
          </w:tcPr>
          <w:p w14:paraId="11737C7C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2.1</w:t>
            </w:r>
          </w:p>
        </w:tc>
        <w:tc>
          <w:tcPr>
            <w:tcW w:w="4607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167B581F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/>
                <w:i/>
              </w:rPr>
            </w:pPr>
            <w:r w:rsidRPr="0054683E">
              <w:rPr>
                <w:rFonts w:ascii="Calibri" w:eastAsia="Times New Roman" w:hAnsi="Calibri" w:cs="Times New Roman"/>
                <w:bCs/>
                <w:i/>
              </w:rPr>
              <w:t>Observacion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3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14F06426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Nombre</w:t>
            </w:r>
          </w:p>
        </w:tc>
        <w:tc>
          <w:tcPr>
            <w:tcW w:w="1915" w:type="dxa"/>
            <w:tcBorders>
              <w:left w:val="double" w:sz="4" w:space="0" w:color="629DD1" w:themeColor="accent2"/>
            </w:tcBorders>
          </w:tcPr>
          <w:p w14:paraId="653EB2D6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  <w:proofErr w:type="spellStart"/>
            <w:r w:rsidRPr="0054683E">
              <w:rPr>
                <w:rFonts w:ascii="Calibri" w:eastAsia="Times New Roman" w:hAnsi="Calibri" w:cs="Times New Roman"/>
              </w:rPr>
              <w:t>xx-xx-xxxx</w:t>
            </w:r>
            <w:proofErr w:type="spellEnd"/>
          </w:p>
        </w:tc>
      </w:tr>
      <w:tr w:rsidR="00E41D12" w:rsidRPr="0054683E" w14:paraId="4EED12FE" w14:textId="77777777" w:rsidTr="001772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4" w:type="dxa"/>
            <w:gridSpan w:val="2"/>
            <w:tcBorders>
              <w:right w:val="double" w:sz="4" w:space="0" w:color="629DD1" w:themeColor="accent2"/>
            </w:tcBorders>
          </w:tcPr>
          <w:p w14:paraId="3BEE9BCF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2.2</w:t>
            </w:r>
          </w:p>
        </w:tc>
        <w:tc>
          <w:tcPr>
            <w:tcW w:w="4607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4BDC2891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/>
                <w:i/>
              </w:rPr>
            </w:pPr>
            <w:r w:rsidRPr="0054683E">
              <w:rPr>
                <w:rFonts w:ascii="Calibri" w:eastAsia="Times New Roman" w:hAnsi="Calibri" w:cs="Times New Roman"/>
                <w:bCs/>
                <w:i/>
              </w:rPr>
              <w:t>Observacion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3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580D30BF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Nombre</w:t>
            </w:r>
          </w:p>
        </w:tc>
        <w:tc>
          <w:tcPr>
            <w:tcW w:w="1915" w:type="dxa"/>
            <w:tcBorders>
              <w:left w:val="double" w:sz="4" w:space="0" w:color="629DD1" w:themeColor="accent2"/>
            </w:tcBorders>
          </w:tcPr>
          <w:p w14:paraId="0D13E2B6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  <w:proofErr w:type="spellStart"/>
            <w:r w:rsidRPr="0054683E">
              <w:rPr>
                <w:rFonts w:ascii="Calibri" w:eastAsia="Times New Roman" w:hAnsi="Calibri" w:cs="Times New Roman"/>
              </w:rPr>
              <w:t>xx-xx-xxxx</w:t>
            </w:r>
            <w:proofErr w:type="spellEnd"/>
          </w:p>
        </w:tc>
      </w:tr>
      <w:tr w:rsidR="00E41D12" w:rsidRPr="0054683E" w14:paraId="1DA1EB3C" w14:textId="77777777" w:rsidTr="00177270">
        <w:trPr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4" w:type="dxa"/>
            <w:gridSpan w:val="2"/>
            <w:tcBorders>
              <w:right w:val="double" w:sz="4" w:space="0" w:color="629DD1" w:themeColor="accent2"/>
            </w:tcBorders>
          </w:tcPr>
          <w:p w14:paraId="77FE80EC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  <w:bCs/>
              </w:rPr>
            </w:pPr>
            <w:r w:rsidRPr="0054683E">
              <w:rPr>
                <w:rFonts w:ascii="Calibri" w:eastAsia="Times New Roman" w:hAnsi="Calibri" w:cs="Times New Roman"/>
                <w:bCs/>
              </w:rPr>
              <w:t>…</w:t>
            </w:r>
          </w:p>
        </w:tc>
        <w:tc>
          <w:tcPr>
            <w:tcW w:w="4607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79A4D817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/>
              </w:rPr>
            </w:pPr>
            <w:r w:rsidRPr="0054683E">
              <w:rPr>
                <w:rFonts w:ascii="Calibri" w:eastAsia="Times New Roman" w:hAnsi="Calibri" w:cs="Times New Roman"/>
                <w:bCs/>
                <w:i/>
              </w:rPr>
              <w:t>…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3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4402DC06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…</w:t>
            </w:r>
          </w:p>
        </w:tc>
        <w:tc>
          <w:tcPr>
            <w:tcW w:w="1915" w:type="dxa"/>
            <w:tcBorders>
              <w:left w:val="double" w:sz="4" w:space="0" w:color="629DD1" w:themeColor="accent2"/>
            </w:tcBorders>
          </w:tcPr>
          <w:p w14:paraId="3CBF9AC9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…</w:t>
            </w:r>
          </w:p>
        </w:tc>
      </w:tr>
      <w:tr w:rsidR="0054683E" w:rsidRPr="0054683E" w14:paraId="51DE7110" w14:textId="77777777" w:rsidTr="003E31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49" w:type="dxa"/>
            <w:gridSpan w:val="5"/>
          </w:tcPr>
          <w:p w14:paraId="67CA2AF2" w14:textId="77777777" w:rsidR="0054683E" w:rsidRPr="0054683E" w:rsidRDefault="0054683E" w:rsidP="00177270">
            <w:pPr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</w:pPr>
            <w:r w:rsidRPr="0054683E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Punto 3: Tema B</w:t>
            </w:r>
          </w:p>
        </w:tc>
      </w:tr>
      <w:tr w:rsidR="00E41D12" w:rsidRPr="0054683E" w14:paraId="6100C191" w14:textId="77777777" w:rsidTr="00177270">
        <w:trPr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772" w:type="dxa"/>
            <w:tcBorders>
              <w:right w:val="double" w:sz="4" w:space="0" w:color="629DD1" w:themeColor="accent2"/>
            </w:tcBorders>
          </w:tcPr>
          <w:p w14:paraId="5DA442E9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3</w:t>
            </w:r>
          </w:p>
        </w:tc>
        <w:tc>
          <w:tcPr>
            <w:tcW w:w="4749" w:type="dxa"/>
            <w:gridSpan w:val="2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01A7C528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/>
              </w:rPr>
            </w:pPr>
            <w:r w:rsidRPr="0054683E">
              <w:rPr>
                <w:rFonts w:ascii="Calibri" w:eastAsia="Times New Roman" w:hAnsi="Calibri" w:cs="Times New Roman"/>
                <w:bCs/>
                <w:i/>
              </w:rPr>
              <w:t>Observaciones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3" w:type="dxa"/>
            <w:tcBorders>
              <w:left w:val="double" w:sz="4" w:space="0" w:color="629DD1" w:themeColor="accent2"/>
              <w:right w:val="single" w:sz="4" w:space="0" w:color="auto"/>
            </w:tcBorders>
          </w:tcPr>
          <w:p w14:paraId="1C434136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Nombre</w:t>
            </w:r>
          </w:p>
        </w:tc>
        <w:tc>
          <w:tcPr>
            <w:tcW w:w="1915" w:type="dxa"/>
            <w:tcBorders>
              <w:left w:val="single" w:sz="4" w:space="0" w:color="auto"/>
            </w:tcBorders>
          </w:tcPr>
          <w:p w14:paraId="5B297881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  <w:proofErr w:type="spellStart"/>
            <w:r w:rsidRPr="0054683E">
              <w:rPr>
                <w:rFonts w:ascii="Calibri" w:eastAsia="Times New Roman" w:hAnsi="Calibri" w:cs="Times New Roman"/>
              </w:rPr>
              <w:t>xx-xx-xxxx</w:t>
            </w:r>
            <w:proofErr w:type="spellEnd"/>
          </w:p>
        </w:tc>
      </w:tr>
      <w:tr w:rsidR="0054683E" w:rsidRPr="0054683E" w14:paraId="54998EA0" w14:textId="77777777" w:rsidTr="003E31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49" w:type="dxa"/>
            <w:gridSpan w:val="5"/>
          </w:tcPr>
          <w:p w14:paraId="750ED1F5" w14:textId="77777777" w:rsidR="0054683E" w:rsidRPr="0054683E" w:rsidRDefault="0054683E" w:rsidP="00177270">
            <w:pPr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</w:pPr>
            <w:r w:rsidRPr="0054683E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Otros asuntos</w:t>
            </w:r>
          </w:p>
        </w:tc>
      </w:tr>
      <w:tr w:rsidR="00E41D12" w:rsidRPr="0054683E" w14:paraId="28CB7863" w14:textId="77777777" w:rsidTr="00177270">
        <w:trPr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4" w:type="dxa"/>
            <w:gridSpan w:val="2"/>
            <w:tcBorders>
              <w:right w:val="double" w:sz="4" w:space="0" w:color="629DD1" w:themeColor="accent2"/>
            </w:tcBorders>
          </w:tcPr>
          <w:p w14:paraId="22017C40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</w:p>
        </w:tc>
        <w:tc>
          <w:tcPr>
            <w:tcW w:w="4607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2E085AD9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/>
              </w:rPr>
            </w:pPr>
            <w:r w:rsidRPr="0054683E">
              <w:rPr>
                <w:rFonts w:ascii="Calibri" w:eastAsia="Times New Roman" w:hAnsi="Calibri" w:cs="Times New Roman"/>
                <w:bCs/>
              </w:rPr>
              <w:t>…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3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11920822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Nombre</w:t>
            </w:r>
          </w:p>
        </w:tc>
        <w:tc>
          <w:tcPr>
            <w:tcW w:w="1915" w:type="dxa"/>
            <w:tcBorders>
              <w:left w:val="double" w:sz="4" w:space="0" w:color="629DD1" w:themeColor="accent2"/>
            </w:tcBorders>
          </w:tcPr>
          <w:p w14:paraId="2A4EB6E7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  <w:proofErr w:type="spellStart"/>
            <w:r w:rsidRPr="0054683E">
              <w:rPr>
                <w:rFonts w:ascii="Calibri" w:eastAsia="Times New Roman" w:hAnsi="Calibri" w:cs="Times New Roman"/>
              </w:rPr>
              <w:t>xx-xx-xxxx</w:t>
            </w:r>
            <w:proofErr w:type="spellEnd"/>
          </w:p>
        </w:tc>
      </w:tr>
      <w:tr w:rsidR="003E31D4" w:rsidRPr="0054683E" w14:paraId="5529370E" w14:textId="77777777" w:rsidTr="003E31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0349" w:type="dxa"/>
            <w:gridSpan w:val="5"/>
            <w:shd w:val="clear" w:color="auto" w:fill="A8CBEE" w:themeFill="accent3" w:themeFillTint="66"/>
          </w:tcPr>
          <w:p w14:paraId="20D637D9" w14:textId="77777777" w:rsidR="0054683E" w:rsidRPr="0054683E" w:rsidRDefault="0054683E" w:rsidP="00177270">
            <w:pPr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</w:pPr>
            <w:r w:rsidRPr="0054683E">
              <w:rPr>
                <w:b/>
                <w:bCs/>
                <w:color w:val="234F77" w:themeColor="accent2" w:themeShade="80"/>
                <w:sz w:val="24"/>
                <w:szCs w:val="24"/>
                <w:lang w:val="en-GB"/>
              </w:rPr>
              <w:t>Resultados/ acuerdos</w:t>
            </w:r>
          </w:p>
        </w:tc>
      </w:tr>
      <w:tr w:rsidR="00E41D12" w:rsidRPr="0054683E" w14:paraId="08DF4A35" w14:textId="77777777" w:rsidTr="00177270">
        <w:trPr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4" w:type="dxa"/>
            <w:gridSpan w:val="2"/>
            <w:tcBorders>
              <w:right w:val="double" w:sz="4" w:space="0" w:color="629DD1" w:themeColor="accent2"/>
            </w:tcBorders>
          </w:tcPr>
          <w:p w14:paraId="2931E8E8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Punto 1</w:t>
            </w:r>
          </w:p>
        </w:tc>
        <w:tc>
          <w:tcPr>
            <w:tcW w:w="4607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7AC0D76E" w14:textId="77777777" w:rsidR="0054683E" w:rsidRPr="0054683E" w:rsidRDefault="0054683E" w:rsidP="003E31D4">
            <w:pPr>
              <w:numPr>
                <w:ilvl w:val="0"/>
                <w:numId w:val="20"/>
              </w:numPr>
              <w:spacing w:before="60" w:after="60" w:line="28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/>
              </w:rPr>
            </w:pPr>
            <w:r w:rsidRPr="0054683E">
              <w:rPr>
                <w:rFonts w:ascii="Calibri" w:eastAsia="Times New Roman" w:hAnsi="Calibri" w:cs="Times New Roman"/>
                <w:bCs/>
                <w:i/>
              </w:rPr>
              <w:t>Acuerdo 1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3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53159E48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Nombre</w:t>
            </w:r>
          </w:p>
        </w:tc>
        <w:tc>
          <w:tcPr>
            <w:tcW w:w="1915" w:type="dxa"/>
            <w:tcBorders>
              <w:left w:val="double" w:sz="4" w:space="0" w:color="629DD1" w:themeColor="accent2"/>
            </w:tcBorders>
          </w:tcPr>
          <w:p w14:paraId="7F660BCA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  <w:proofErr w:type="spellStart"/>
            <w:r w:rsidRPr="0054683E">
              <w:rPr>
                <w:rFonts w:ascii="Calibri" w:eastAsia="Times New Roman" w:hAnsi="Calibri" w:cs="Times New Roman"/>
              </w:rPr>
              <w:t>xx-xx-xxxx</w:t>
            </w:r>
            <w:proofErr w:type="spellEnd"/>
          </w:p>
        </w:tc>
      </w:tr>
      <w:tr w:rsidR="00E41D12" w:rsidRPr="0054683E" w14:paraId="4C6DEFFD" w14:textId="77777777" w:rsidTr="001772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4" w:type="dxa"/>
            <w:gridSpan w:val="2"/>
            <w:tcBorders>
              <w:right w:val="double" w:sz="4" w:space="0" w:color="629DD1" w:themeColor="accent2"/>
            </w:tcBorders>
          </w:tcPr>
          <w:p w14:paraId="792E969C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Punto 2</w:t>
            </w:r>
          </w:p>
        </w:tc>
        <w:tc>
          <w:tcPr>
            <w:tcW w:w="4607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0B54EA31" w14:textId="77777777" w:rsidR="0054683E" w:rsidRPr="0054683E" w:rsidRDefault="0054683E" w:rsidP="003E31D4">
            <w:pPr>
              <w:numPr>
                <w:ilvl w:val="0"/>
                <w:numId w:val="20"/>
              </w:numPr>
              <w:spacing w:before="60" w:after="60" w:line="28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/>
                <w:i/>
              </w:rPr>
            </w:pPr>
            <w:proofErr w:type="gramStart"/>
            <w:r w:rsidRPr="0054683E">
              <w:rPr>
                <w:rFonts w:ascii="Calibri" w:eastAsia="Times New Roman" w:hAnsi="Calibri" w:cs="Times New Roman"/>
                <w:bCs/>
                <w:i/>
              </w:rPr>
              <w:t>Acuerdo  2.1</w:t>
            </w:r>
            <w:proofErr w:type="gramEnd"/>
          </w:p>
          <w:p w14:paraId="53A915AB" w14:textId="77777777" w:rsidR="0054683E" w:rsidRPr="0054683E" w:rsidRDefault="0054683E" w:rsidP="003E31D4">
            <w:pPr>
              <w:numPr>
                <w:ilvl w:val="0"/>
                <w:numId w:val="20"/>
              </w:numPr>
              <w:spacing w:before="60" w:after="60" w:line="28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/>
                <w:i/>
              </w:rPr>
            </w:pPr>
            <w:r w:rsidRPr="0054683E">
              <w:rPr>
                <w:rFonts w:ascii="Calibri" w:eastAsia="Times New Roman" w:hAnsi="Calibri" w:cs="Times New Roman"/>
                <w:bCs/>
                <w:i/>
              </w:rPr>
              <w:t>Acuerdo 2.2</w:t>
            </w:r>
          </w:p>
          <w:p w14:paraId="18B11FFC" w14:textId="77777777" w:rsidR="0054683E" w:rsidRPr="0054683E" w:rsidRDefault="0054683E" w:rsidP="003E31D4">
            <w:pPr>
              <w:numPr>
                <w:ilvl w:val="0"/>
                <w:numId w:val="20"/>
              </w:numPr>
              <w:spacing w:before="60" w:after="60" w:line="28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/>
                <w:i/>
              </w:rPr>
            </w:pPr>
            <w:r w:rsidRPr="0054683E">
              <w:rPr>
                <w:rFonts w:ascii="Calibri" w:eastAsia="Times New Roman" w:hAnsi="Calibri" w:cs="Times New Roman"/>
                <w:bCs/>
                <w:i/>
              </w:rPr>
              <w:t>…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3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5E24B85F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Nombre</w:t>
            </w:r>
          </w:p>
        </w:tc>
        <w:tc>
          <w:tcPr>
            <w:tcW w:w="1915" w:type="dxa"/>
            <w:tcBorders>
              <w:left w:val="double" w:sz="4" w:space="0" w:color="629DD1" w:themeColor="accent2"/>
            </w:tcBorders>
          </w:tcPr>
          <w:p w14:paraId="41C20CB2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  <w:proofErr w:type="spellStart"/>
            <w:r w:rsidRPr="0054683E">
              <w:rPr>
                <w:rFonts w:ascii="Calibri" w:eastAsia="Times New Roman" w:hAnsi="Calibri" w:cs="Times New Roman"/>
              </w:rPr>
              <w:t>xx-xx-xxxx</w:t>
            </w:r>
            <w:proofErr w:type="spellEnd"/>
          </w:p>
        </w:tc>
      </w:tr>
      <w:tr w:rsidR="00E41D12" w:rsidRPr="0054683E" w14:paraId="6E026D96" w14:textId="77777777" w:rsidTr="00177270">
        <w:trPr>
          <w:trHeight w:val="187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4" w:type="dxa"/>
            <w:gridSpan w:val="2"/>
            <w:tcBorders>
              <w:right w:val="double" w:sz="4" w:space="0" w:color="629DD1" w:themeColor="accent2"/>
            </w:tcBorders>
          </w:tcPr>
          <w:p w14:paraId="309CA942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Punto 3</w:t>
            </w:r>
          </w:p>
        </w:tc>
        <w:tc>
          <w:tcPr>
            <w:tcW w:w="4607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0516157B" w14:textId="77777777" w:rsidR="0054683E" w:rsidRPr="0054683E" w:rsidRDefault="0054683E" w:rsidP="003E31D4">
            <w:pPr>
              <w:numPr>
                <w:ilvl w:val="0"/>
                <w:numId w:val="20"/>
              </w:numPr>
              <w:spacing w:before="60" w:after="60" w:line="28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  <w:bCs/>
              </w:rPr>
            </w:pPr>
            <w:r w:rsidRPr="0054683E">
              <w:rPr>
                <w:rFonts w:ascii="Calibri" w:eastAsia="Times New Roman" w:hAnsi="Calibri" w:cs="Times New Roman"/>
                <w:bCs/>
                <w:i/>
              </w:rPr>
              <w:t>Acuerdo 3</w:t>
            </w:r>
          </w:p>
        </w:tc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913" w:type="dxa"/>
            <w:tcBorders>
              <w:left w:val="double" w:sz="4" w:space="0" w:color="629DD1" w:themeColor="accent2"/>
              <w:right w:val="double" w:sz="4" w:space="0" w:color="629DD1" w:themeColor="accent2"/>
            </w:tcBorders>
          </w:tcPr>
          <w:p w14:paraId="3B42D49E" w14:textId="77777777" w:rsidR="0054683E" w:rsidRPr="0054683E" w:rsidRDefault="0054683E" w:rsidP="003E31D4">
            <w:pPr>
              <w:spacing w:before="60" w:after="60" w:line="288" w:lineRule="auto"/>
              <w:jc w:val="left"/>
              <w:rPr>
                <w:rFonts w:ascii="Calibri" w:eastAsia="Times New Roman" w:hAnsi="Calibri" w:cs="Times New Roman"/>
              </w:rPr>
            </w:pPr>
            <w:r w:rsidRPr="0054683E">
              <w:rPr>
                <w:rFonts w:ascii="Calibri" w:eastAsia="Times New Roman" w:hAnsi="Calibri" w:cs="Times New Roman"/>
              </w:rPr>
              <w:t>Nombre</w:t>
            </w:r>
          </w:p>
        </w:tc>
        <w:tc>
          <w:tcPr>
            <w:tcW w:w="1915" w:type="dxa"/>
            <w:tcBorders>
              <w:left w:val="double" w:sz="4" w:space="0" w:color="629DD1" w:themeColor="accent2"/>
            </w:tcBorders>
          </w:tcPr>
          <w:p w14:paraId="0DE38F70" w14:textId="77777777" w:rsidR="0054683E" w:rsidRPr="0054683E" w:rsidRDefault="0054683E" w:rsidP="003E31D4">
            <w:pPr>
              <w:spacing w:before="60" w:after="60" w:line="288" w:lineRule="auto"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eastAsia="Times New Roman" w:hAnsi="Calibri" w:cs="Times New Roman"/>
              </w:rPr>
            </w:pPr>
            <w:proofErr w:type="spellStart"/>
            <w:r w:rsidRPr="0054683E">
              <w:rPr>
                <w:rFonts w:ascii="Calibri" w:eastAsia="Times New Roman" w:hAnsi="Calibri" w:cs="Times New Roman"/>
              </w:rPr>
              <w:t>xx-xx-xxxx</w:t>
            </w:r>
            <w:proofErr w:type="spellEnd"/>
          </w:p>
        </w:tc>
      </w:tr>
    </w:tbl>
    <w:p w14:paraId="6D75FC35" w14:textId="2AD44725" w:rsidR="00F131F2" w:rsidRPr="0054683E" w:rsidRDefault="00F131F2" w:rsidP="00F131F2">
      <w:pPr>
        <w:rPr>
          <w:lang w:val="es-ES_tradnl"/>
        </w:rPr>
      </w:pPr>
    </w:p>
    <w:sectPr w:rsidR="00F131F2" w:rsidRPr="0054683E" w:rsidSect="000D0582">
      <w:headerReference w:type="default" r:id="rId12"/>
      <w:footerReference w:type="default" r:id="rId13"/>
      <w:headerReference w:type="first" r:id="rId14"/>
      <w:footerReference w:type="first" r:id="rId15"/>
      <w:pgSz w:w="11907" w:h="16839"/>
      <w:pgMar w:top="1417" w:right="1701" w:bottom="1417" w:left="1701" w:header="709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F96BE6E" w14:textId="77777777" w:rsidR="00EF6010" w:rsidRDefault="00EF6010" w:rsidP="00E52B7F">
      <w:pPr>
        <w:spacing w:after="0" w:line="240" w:lineRule="auto"/>
      </w:pPr>
      <w:r>
        <w:separator/>
      </w:r>
    </w:p>
  </w:endnote>
  <w:endnote w:type="continuationSeparator" w:id="0">
    <w:p w14:paraId="6B5A1EE4" w14:textId="77777777" w:rsidR="00EF6010" w:rsidRDefault="00EF6010" w:rsidP="00E52B7F">
      <w:pPr>
        <w:spacing w:after="0" w:line="240" w:lineRule="auto"/>
      </w:pPr>
      <w:r>
        <w:continuationSeparator/>
      </w:r>
    </w:p>
  </w:endnote>
  <w:endnote w:type="continuationNotice" w:id="1">
    <w:p w14:paraId="2AC5C7C4" w14:textId="77777777" w:rsidR="00B13C4A" w:rsidRDefault="00B13C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Yu Mincho">
    <w:altName w:val="Yu Gothic"/>
    <w:charset w:val="80"/>
    <w:family w:val="roman"/>
    <w:pitch w:val="variable"/>
    <w:sig w:usb0="800002E7" w:usb1="2AC7FCFF" w:usb2="00000012" w:usb3="00000000" w:csb0="0002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cstheme="minorHAnsi"/>
        <w:color w:val="1E5E9F" w:themeColor="accent3" w:themeShade="BF"/>
      </w:rPr>
      <w:id w:val="1728636285"/>
      <w:docPartObj>
        <w:docPartGallery w:val="Page Numbers (Top of Page)"/>
        <w:docPartUnique/>
      </w:docPartObj>
    </w:sdtPr>
    <w:sdtEndPr>
      <w:rPr>
        <w:lang w:val="en-US"/>
      </w:rPr>
    </w:sdtEndPr>
    <w:sdtContent>
      <w:p w14:paraId="6199F80B" w14:textId="77777777" w:rsidR="000D0582" w:rsidRPr="002F27C4" w:rsidRDefault="000D0582" w:rsidP="000D0582">
        <w:pPr>
          <w:pStyle w:val="Footer"/>
          <w:tabs>
            <w:tab w:val="center" w:pos="4680"/>
            <w:tab w:val="right" w:pos="9360"/>
          </w:tabs>
          <w:jc w:val="center"/>
          <w:rPr>
            <w:rFonts w:cstheme="minorHAnsi"/>
            <w:lang w:val="en-US"/>
          </w:rPr>
        </w:pPr>
        <w:r w:rsidRPr="002F27C4">
          <w:rPr>
            <w:rFonts w:cstheme="minorHAnsi"/>
            <w:bCs/>
            <w:color w:val="1E5E9F" w:themeColor="accent3" w:themeShade="BF"/>
            <w:szCs w:val="24"/>
            <w:lang w:val="en-US"/>
          </w:rPr>
          <w:t>-</w:t>
        </w:r>
        <w:r w:rsidRPr="002F27C4">
          <w:rPr>
            <w:rFonts w:cstheme="minorHAnsi"/>
            <w:color w:val="1E5E9F" w:themeColor="accent3" w:themeShade="BF"/>
            <w:lang w:val="en-US"/>
          </w:rPr>
          <w:t xml:space="preserve"> </w:t>
        </w:r>
        <w:r w:rsidRPr="002F27C4">
          <w:rPr>
            <w:rFonts w:cstheme="minorHAnsi"/>
            <w:color w:val="1E5E9F" w:themeColor="accent3" w:themeShade="BF"/>
            <w:sz w:val="20"/>
            <w:lang w:val="en-US"/>
          </w:rPr>
          <w:t xml:space="preserve">Page 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begin"/>
        </w:r>
        <w:r w:rsidRPr="002F27C4">
          <w:rPr>
            <w:rFonts w:cstheme="minorHAnsi"/>
            <w:b/>
            <w:bCs/>
            <w:color w:val="1E5E9F" w:themeColor="accent3" w:themeShade="BF"/>
            <w:sz w:val="20"/>
            <w:lang w:val="en-US"/>
          </w:rPr>
          <w:instrText xml:space="preserve"> PAGE </w:instrTex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separate"/>
        </w:r>
        <w:r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t>1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end"/>
        </w:r>
        <w:r w:rsidRPr="002F27C4">
          <w:rPr>
            <w:rFonts w:cstheme="minorHAnsi"/>
            <w:color w:val="1E5E9F" w:themeColor="accent3" w:themeShade="BF"/>
            <w:sz w:val="20"/>
            <w:lang w:val="en-US"/>
          </w:rPr>
          <w:t xml:space="preserve"> of 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begin"/>
        </w:r>
        <w:r w:rsidRPr="002F27C4">
          <w:rPr>
            <w:rFonts w:cstheme="minorHAnsi"/>
            <w:b/>
            <w:bCs/>
            <w:color w:val="1E5E9F" w:themeColor="accent3" w:themeShade="BF"/>
            <w:sz w:val="20"/>
            <w:lang w:val="en-US"/>
          </w:rPr>
          <w:instrText xml:space="preserve"> NUMPAGES  </w:instrTex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separate"/>
        </w:r>
        <w:r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t>12</w:t>
        </w:r>
        <w:r w:rsidRPr="002F27C4">
          <w:rPr>
            <w:rFonts w:cstheme="minorHAnsi"/>
            <w:b/>
            <w:bCs/>
            <w:color w:val="1E5E9F" w:themeColor="accent3" w:themeShade="BF"/>
            <w:szCs w:val="24"/>
            <w:lang w:val="en-US"/>
          </w:rPr>
          <w:fldChar w:fldCharType="end"/>
        </w:r>
        <w:r w:rsidRPr="002F27C4">
          <w:rPr>
            <w:rFonts w:cstheme="minorHAnsi"/>
            <w:bCs/>
            <w:color w:val="1E5E9F" w:themeColor="accent3" w:themeShade="BF"/>
            <w:szCs w:val="24"/>
            <w:lang w:val="en-US"/>
          </w:rPr>
          <w:t xml:space="preserve"> -</w:t>
        </w:r>
      </w:p>
    </w:sdtContent>
  </w:sdt>
  <w:p w14:paraId="28270325" w14:textId="77777777" w:rsidR="000D0582" w:rsidRDefault="000D058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2835"/>
      <w:gridCol w:w="2835"/>
      <w:gridCol w:w="2835"/>
    </w:tblGrid>
    <w:tr w:rsidR="5A48ED11" w14:paraId="30EF6266" w14:textId="77777777" w:rsidTr="5A48ED11">
      <w:tc>
        <w:tcPr>
          <w:tcW w:w="2835" w:type="dxa"/>
        </w:tcPr>
        <w:p w14:paraId="371BE3E7" w14:textId="421CCC89" w:rsidR="5A48ED11" w:rsidRDefault="5A48ED11" w:rsidP="5A48ED11">
          <w:pPr>
            <w:ind w:left="-115"/>
            <w:jc w:val="left"/>
          </w:pPr>
        </w:p>
      </w:tc>
      <w:tc>
        <w:tcPr>
          <w:tcW w:w="2835" w:type="dxa"/>
        </w:tcPr>
        <w:p w14:paraId="16E65A43" w14:textId="32723848" w:rsidR="5A48ED11" w:rsidRDefault="5A48ED11" w:rsidP="5A48ED11">
          <w:pPr>
            <w:jc w:val="center"/>
          </w:pPr>
        </w:p>
      </w:tc>
      <w:tc>
        <w:tcPr>
          <w:tcW w:w="2835" w:type="dxa"/>
        </w:tcPr>
        <w:p w14:paraId="565390E3" w14:textId="1F8B15BD" w:rsidR="5A48ED11" w:rsidRDefault="5A48ED11" w:rsidP="5A48ED11">
          <w:pPr>
            <w:ind w:right="-115"/>
            <w:jc w:val="right"/>
          </w:pPr>
        </w:p>
      </w:tc>
    </w:tr>
  </w:tbl>
  <w:p w14:paraId="5707DF08" w14:textId="0A4F562D" w:rsidR="5A48ED11" w:rsidRDefault="5A48ED11" w:rsidP="5A48ED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E2B089" w14:textId="77777777" w:rsidR="00EF6010" w:rsidRDefault="00EF6010" w:rsidP="00E52B7F">
      <w:pPr>
        <w:spacing w:after="0" w:line="240" w:lineRule="auto"/>
      </w:pPr>
      <w:r>
        <w:separator/>
      </w:r>
    </w:p>
  </w:footnote>
  <w:footnote w:type="continuationSeparator" w:id="0">
    <w:p w14:paraId="1E071153" w14:textId="77777777" w:rsidR="00EF6010" w:rsidRDefault="00EF6010" w:rsidP="00E52B7F">
      <w:pPr>
        <w:spacing w:after="0" w:line="240" w:lineRule="auto"/>
      </w:pPr>
      <w:r>
        <w:continuationSeparator/>
      </w:r>
    </w:p>
  </w:footnote>
  <w:footnote w:type="continuationNotice" w:id="1">
    <w:p w14:paraId="281C2777" w14:textId="77777777" w:rsidR="00B13C4A" w:rsidRDefault="00B13C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9355" w:type="dxa"/>
      <w:jc w:val="center"/>
      <w:tblBorders>
        <w:top w:val="none" w:sz="0" w:space="0" w:color="auto"/>
        <w:left w:val="none" w:sz="0" w:space="0" w:color="auto"/>
        <w:bottom w:val="single" w:sz="4" w:space="0" w:color="297FD5" w:themeColor="accent3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782"/>
      <w:gridCol w:w="4573"/>
    </w:tblGrid>
    <w:tr w:rsidR="00CA4A69" w:rsidRPr="00236D05" w14:paraId="33D62E9E" w14:textId="77777777" w:rsidTr="5A48ED11">
      <w:trPr>
        <w:trHeight w:val="364"/>
        <w:jc w:val="center"/>
      </w:trPr>
      <w:tc>
        <w:tcPr>
          <w:tcW w:w="4782" w:type="dxa"/>
          <w:vAlign w:val="center"/>
        </w:tcPr>
        <w:p w14:paraId="13E601E8" w14:textId="7786A456" w:rsidR="00CA4A69" w:rsidRPr="00236D05" w:rsidRDefault="00236D05" w:rsidP="00CA4A69">
          <w:pPr>
            <w:pStyle w:val="Header"/>
            <w:rPr>
              <w:rFonts w:cstheme="minorHAnsi"/>
              <w:color w:val="297FD5" w:themeColor="accent3"/>
              <w:lang w:val="es-ES"/>
            </w:rPr>
          </w:pPr>
          <w:r w:rsidRPr="00236D05">
            <w:rPr>
              <w:rFonts w:cstheme="minorHAnsi"/>
              <w:color w:val="297FD5" w:themeColor="accent3"/>
              <w:lang w:val="es-ES"/>
            </w:rPr>
            <w:t>Acta de reunión</w:t>
          </w:r>
          <w:r w:rsidR="008743D4" w:rsidRPr="00236D05">
            <w:rPr>
              <w:rFonts w:cstheme="minorHAnsi"/>
              <w:color w:val="297FD5" w:themeColor="accent3"/>
              <w:lang w:val="es-ES"/>
            </w:rPr>
            <w:t xml:space="preserve"> – </w:t>
          </w:r>
          <w:r w:rsidRPr="00236D05">
            <w:rPr>
              <w:rFonts w:cstheme="minorHAnsi"/>
              <w:color w:val="297FD5" w:themeColor="accent3"/>
              <w:lang w:val="es-ES"/>
            </w:rPr>
            <w:t>Título de la reunión</w:t>
          </w:r>
          <w:r w:rsidR="008743D4" w:rsidRPr="00236D05">
            <w:rPr>
              <w:rFonts w:cstheme="minorHAnsi"/>
              <w:color w:val="297FD5" w:themeColor="accent3"/>
              <w:lang w:val="es-ES"/>
            </w:rPr>
            <w:t xml:space="preserve"> </w:t>
          </w:r>
          <w:r w:rsidR="008743D4" w:rsidRPr="00236D05">
            <w:rPr>
              <w:rFonts w:cstheme="minorHAnsi"/>
              <w:color w:val="FF0000"/>
              <w:lang w:val="es-ES"/>
            </w:rPr>
            <w:t>(fill in)</w:t>
          </w:r>
        </w:p>
      </w:tc>
      <w:tc>
        <w:tcPr>
          <w:tcW w:w="4573" w:type="dxa"/>
        </w:tcPr>
        <w:p w14:paraId="79E3D102" w14:textId="5BFD2CCB" w:rsidR="00CA4A69" w:rsidRPr="00236D05" w:rsidRDefault="00CA4A69" w:rsidP="00CA4A69">
          <w:pPr>
            <w:pStyle w:val="Header"/>
            <w:rPr>
              <w:rFonts w:ascii="Trebuchet MS" w:hAnsi="Trebuchet MS"/>
              <w:color w:val="297FD5" w:themeColor="accent3"/>
              <w:lang w:val="es-ES"/>
            </w:rPr>
          </w:pPr>
        </w:p>
      </w:tc>
    </w:tr>
  </w:tbl>
  <w:p w14:paraId="3288A4D0" w14:textId="13A744F1" w:rsidR="0018222C" w:rsidRPr="00236D05" w:rsidRDefault="0018222C" w:rsidP="00CA4A6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978A4" w14:textId="77777777" w:rsidR="00612215" w:rsidRPr="00665DD1" w:rsidRDefault="00612215">
    <w:pPr>
      <w:pStyle w:val="Header"/>
      <w:rPr>
        <w:lang w:val="en-US"/>
      </w:rPr>
    </w:pPr>
    <w:r>
      <w:rPr>
        <w:rFonts w:ascii="Trebuchet MS" w:hAnsi="Trebuchet MS"/>
        <w:noProof/>
        <w:color w:val="297FD5" w:themeColor="accent3"/>
      </w:rPr>
      <w:drawing>
        <wp:anchor distT="0" distB="0" distL="114300" distR="114300" simplePos="0" relativeHeight="251658241" behindDoc="1" locked="0" layoutInCell="1" allowOverlap="1" wp14:anchorId="2865E0A1" wp14:editId="67674B0A">
          <wp:simplePos x="0" y="0"/>
          <wp:positionH relativeFrom="column">
            <wp:posOffset>8007554</wp:posOffset>
          </wp:positionH>
          <wp:positionV relativeFrom="paragraph">
            <wp:posOffset>-371702</wp:posOffset>
          </wp:positionV>
          <wp:extent cx="514350" cy="317231"/>
          <wp:effectExtent l="0" t="0" r="0" b="6985"/>
          <wp:wrapNone/>
          <wp:docPr id="18" name="Imagen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14350" cy="317231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2CC0C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hybridMultilevel"/>
    <w:tmpl w:val="648E2E3C"/>
    <w:lvl w:ilvl="0" w:tplc="DBE81046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  <w:lvl w:ilvl="1" w:tplc="C5B4273E">
      <w:numFmt w:val="decimal"/>
      <w:lvlText w:val=""/>
      <w:lvlJc w:val="left"/>
    </w:lvl>
    <w:lvl w:ilvl="2" w:tplc="EE721D22">
      <w:numFmt w:val="decimal"/>
      <w:lvlText w:val=""/>
      <w:lvlJc w:val="left"/>
    </w:lvl>
    <w:lvl w:ilvl="3" w:tplc="068CA674">
      <w:numFmt w:val="decimal"/>
      <w:lvlText w:val=""/>
      <w:lvlJc w:val="left"/>
    </w:lvl>
    <w:lvl w:ilvl="4" w:tplc="1C5080CA">
      <w:numFmt w:val="decimal"/>
      <w:lvlText w:val=""/>
      <w:lvlJc w:val="left"/>
    </w:lvl>
    <w:lvl w:ilvl="5" w:tplc="4E8A8B98">
      <w:numFmt w:val="decimal"/>
      <w:lvlText w:val=""/>
      <w:lvlJc w:val="left"/>
    </w:lvl>
    <w:lvl w:ilvl="6" w:tplc="E3FCE4EA">
      <w:numFmt w:val="decimal"/>
      <w:lvlText w:val=""/>
      <w:lvlJc w:val="left"/>
    </w:lvl>
    <w:lvl w:ilvl="7" w:tplc="729AF7C0">
      <w:numFmt w:val="decimal"/>
      <w:lvlText w:val=""/>
      <w:lvlJc w:val="left"/>
    </w:lvl>
    <w:lvl w:ilvl="8" w:tplc="36DAB970">
      <w:numFmt w:val="decimal"/>
      <w:lvlText w:val=""/>
      <w:lvlJc w:val="left"/>
    </w:lvl>
  </w:abstractNum>
  <w:abstractNum w:abstractNumId="2" w15:restartNumberingAfterBreak="0">
    <w:nsid w:val="FFFFFF7E"/>
    <w:multiLevelType w:val="hybridMultilevel"/>
    <w:tmpl w:val="07EADA4E"/>
    <w:lvl w:ilvl="0" w:tplc="B7FCB0A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  <w:lvl w:ilvl="1" w:tplc="85A2FD2C">
      <w:numFmt w:val="decimal"/>
      <w:lvlText w:val=""/>
      <w:lvlJc w:val="left"/>
    </w:lvl>
    <w:lvl w:ilvl="2" w:tplc="2AA6863E">
      <w:numFmt w:val="decimal"/>
      <w:lvlText w:val=""/>
      <w:lvlJc w:val="left"/>
    </w:lvl>
    <w:lvl w:ilvl="3" w:tplc="6AD02470">
      <w:numFmt w:val="decimal"/>
      <w:lvlText w:val=""/>
      <w:lvlJc w:val="left"/>
    </w:lvl>
    <w:lvl w:ilvl="4" w:tplc="4978FC2A">
      <w:numFmt w:val="decimal"/>
      <w:lvlText w:val=""/>
      <w:lvlJc w:val="left"/>
    </w:lvl>
    <w:lvl w:ilvl="5" w:tplc="682E0AAA">
      <w:numFmt w:val="decimal"/>
      <w:lvlText w:val=""/>
      <w:lvlJc w:val="left"/>
    </w:lvl>
    <w:lvl w:ilvl="6" w:tplc="5D169C44">
      <w:numFmt w:val="decimal"/>
      <w:lvlText w:val=""/>
      <w:lvlJc w:val="left"/>
    </w:lvl>
    <w:lvl w:ilvl="7" w:tplc="6B868BA4">
      <w:numFmt w:val="decimal"/>
      <w:lvlText w:val=""/>
      <w:lvlJc w:val="left"/>
    </w:lvl>
    <w:lvl w:ilvl="8" w:tplc="B2D29E08">
      <w:numFmt w:val="decimal"/>
      <w:lvlText w:val=""/>
      <w:lvlJc w:val="left"/>
    </w:lvl>
  </w:abstractNum>
  <w:abstractNum w:abstractNumId="3" w15:restartNumberingAfterBreak="0">
    <w:nsid w:val="FFFFFF7F"/>
    <w:multiLevelType w:val="multilevel"/>
    <w:tmpl w:val="F76482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80"/>
    <w:multiLevelType w:val="multilevel"/>
    <w:tmpl w:val="70D623F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FFFFF81"/>
    <w:multiLevelType w:val="singleLevel"/>
    <w:tmpl w:val="FAC84D3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multilevel"/>
    <w:tmpl w:val="E75AFB0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FFFFFF83"/>
    <w:multiLevelType w:val="hybridMultilevel"/>
    <w:tmpl w:val="E90E54CE"/>
    <w:lvl w:ilvl="0" w:tplc="64EE6512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  <w:lvl w:ilvl="1" w:tplc="F3CC790E">
      <w:numFmt w:val="decimal"/>
      <w:lvlText w:val=""/>
      <w:lvlJc w:val="left"/>
    </w:lvl>
    <w:lvl w:ilvl="2" w:tplc="AD5AC27A">
      <w:numFmt w:val="decimal"/>
      <w:lvlText w:val=""/>
      <w:lvlJc w:val="left"/>
    </w:lvl>
    <w:lvl w:ilvl="3" w:tplc="6C3E142C">
      <w:numFmt w:val="decimal"/>
      <w:lvlText w:val=""/>
      <w:lvlJc w:val="left"/>
    </w:lvl>
    <w:lvl w:ilvl="4" w:tplc="2640D73C">
      <w:numFmt w:val="decimal"/>
      <w:lvlText w:val=""/>
      <w:lvlJc w:val="left"/>
    </w:lvl>
    <w:lvl w:ilvl="5" w:tplc="D2FA7E22">
      <w:numFmt w:val="decimal"/>
      <w:lvlText w:val=""/>
      <w:lvlJc w:val="left"/>
    </w:lvl>
    <w:lvl w:ilvl="6" w:tplc="59161202">
      <w:numFmt w:val="decimal"/>
      <w:lvlText w:val=""/>
      <w:lvlJc w:val="left"/>
    </w:lvl>
    <w:lvl w:ilvl="7" w:tplc="3688911A">
      <w:numFmt w:val="decimal"/>
      <w:lvlText w:val=""/>
      <w:lvlJc w:val="left"/>
    </w:lvl>
    <w:lvl w:ilvl="8" w:tplc="1A3482DC">
      <w:numFmt w:val="decimal"/>
      <w:lvlText w:val=""/>
      <w:lvlJc w:val="left"/>
    </w:lvl>
  </w:abstractNum>
  <w:abstractNum w:abstractNumId="8" w15:restartNumberingAfterBreak="0">
    <w:nsid w:val="FFFFFF88"/>
    <w:multiLevelType w:val="hybridMultilevel"/>
    <w:tmpl w:val="C1460DD4"/>
    <w:lvl w:ilvl="0" w:tplc="F7EA62BE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AFAE138C">
      <w:numFmt w:val="decimal"/>
      <w:lvlText w:val=""/>
      <w:lvlJc w:val="left"/>
    </w:lvl>
    <w:lvl w:ilvl="2" w:tplc="63201FDC">
      <w:numFmt w:val="decimal"/>
      <w:lvlText w:val=""/>
      <w:lvlJc w:val="left"/>
    </w:lvl>
    <w:lvl w:ilvl="3" w:tplc="92207D76">
      <w:numFmt w:val="decimal"/>
      <w:lvlText w:val=""/>
      <w:lvlJc w:val="left"/>
    </w:lvl>
    <w:lvl w:ilvl="4" w:tplc="AECA12EA">
      <w:numFmt w:val="decimal"/>
      <w:lvlText w:val=""/>
      <w:lvlJc w:val="left"/>
    </w:lvl>
    <w:lvl w:ilvl="5" w:tplc="DD78CCF2">
      <w:numFmt w:val="decimal"/>
      <w:lvlText w:val=""/>
      <w:lvlJc w:val="left"/>
    </w:lvl>
    <w:lvl w:ilvl="6" w:tplc="E1CE1EFA">
      <w:numFmt w:val="decimal"/>
      <w:lvlText w:val=""/>
      <w:lvlJc w:val="left"/>
    </w:lvl>
    <w:lvl w:ilvl="7" w:tplc="B9380FAA">
      <w:numFmt w:val="decimal"/>
      <w:lvlText w:val=""/>
      <w:lvlJc w:val="left"/>
    </w:lvl>
    <w:lvl w:ilvl="8" w:tplc="3CE0DDF8">
      <w:numFmt w:val="decimal"/>
      <w:lvlText w:val=""/>
      <w:lvlJc w:val="left"/>
    </w:lvl>
  </w:abstractNum>
  <w:abstractNum w:abstractNumId="9" w15:restartNumberingAfterBreak="0">
    <w:nsid w:val="FFFFFF89"/>
    <w:multiLevelType w:val="singleLevel"/>
    <w:tmpl w:val="073AA6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817C2A"/>
    <w:multiLevelType w:val="multilevel"/>
    <w:tmpl w:val="67F0E03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06A47FE3"/>
    <w:multiLevelType w:val="multilevel"/>
    <w:tmpl w:val="1DF23866"/>
    <w:lvl w:ilvl="0">
      <w:start w:val="1"/>
      <w:numFmt w:val="upperLetter"/>
      <w:lvlText w:val="Annex %1 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2" w15:restartNumberingAfterBreak="0">
    <w:nsid w:val="10BD46E7"/>
    <w:multiLevelType w:val="hybridMultilevel"/>
    <w:tmpl w:val="601ED482"/>
    <w:lvl w:ilvl="0" w:tplc="F56CB7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14417EB"/>
    <w:multiLevelType w:val="multilevel"/>
    <w:tmpl w:val="213EAEDC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4" w15:restartNumberingAfterBreak="0">
    <w:nsid w:val="212B35EB"/>
    <w:multiLevelType w:val="hybridMultilevel"/>
    <w:tmpl w:val="61CC56BC"/>
    <w:lvl w:ilvl="0" w:tplc="11AAF57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160F88"/>
    <w:multiLevelType w:val="multilevel"/>
    <w:tmpl w:val="0C0A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3687092D"/>
    <w:multiLevelType w:val="multilevel"/>
    <w:tmpl w:val="CB9E1F7E"/>
    <w:lvl w:ilvl="0">
      <w:start w:val="1"/>
      <w:numFmt w:val="upperLetter"/>
      <w:pStyle w:val="Annex"/>
      <w:lvlText w:val="Annex 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Annexsection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7" w15:restartNumberingAfterBreak="0">
    <w:nsid w:val="472F149A"/>
    <w:multiLevelType w:val="hybridMultilevel"/>
    <w:tmpl w:val="2B34F1C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6A25C5D"/>
    <w:multiLevelType w:val="hybridMultilevel"/>
    <w:tmpl w:val="81983448"/>
    <w:lvl w:ilvl="0" w:tplc="11AAF57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FB8634C"/>
    <w:multiLevelType w:val="multilevel"/>
    <w:tmpl w:val="51C2E144"/>
    <w:lvl w:ilvl="0">
      <w:start w:val="1"/>
      <w:numFmt w:val="upperLetter"/>
      <w:pStyle w:val="Annexsubsection"/>
      <w:lvlText w:val="Annex %1 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680" w:hanging="68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0" w15:restartNumberingAfterBreak="0">
    <w:nsid w:val="61570844"/>
    <w:multiLevelType w:val="hybridMultilevel"/>
    <w:tmpl w:val="8138E834"/>
    <w:lvl w:ilvl="0" w:tplc="11AAF570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7AA114C"/>
    <w:multiLevelType w:val="hybridMultilevel"/>
    <w:tmpl w:val="2A5C8A24"/>
    <w:lvl w:ilvl="0" w:tplc="0C0A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2"/>
  </w:num>
  <w:num w:numId="2">
    <w:abstractNumId w:val="21"/>
  </w:num>
  <w:num w:numId="3">
    <w:abstractNumId w:val="13"/>
  </w:num>
  <w:num w:numId="4">
    <w:abstractNumId w:val="15"/>
  </w:num>
  <w:num w:numId="5">
    <w:abstractNumId w:val="8"/>
  </w:num>
  <w:num w:numId="6">
    <w:abstractNumId w:val="3"/>
  </w:num>
  <w:num w:numId="7">
    <w:abstractNumId w:val="2"/>
  </w:num>
  <w:num w:numId="8">
    <w:abstractNumId w:val="1"/>
  </w:num>
  <w:num w:numId="9">
    <w:abstractNumId w:val="0"/>
  </w:num>
  <w:num w:numId="10">
    <w:abstractNumId w:val="9"/>
  </w:num>
  <w:num w:numId="11">
    <w:abstractNumId w:val="7"/>
  </w:num>
  <w:num w:numId="12">
    <w:abstractNumId w:val="6"/>
  </w:num>
  <w:num w:numId="13">
    <w:abstractNumId w:val="5"/>
  </w:num>
  <w:num w:numId="14">
    <w:abstractNumId w:val="4"/>
  </w:num>
  <w:num w:numId="15">
    <w:abstractNumId w:val="11"/>
  </w:num>
  <w:num w:numId="16">
    <w:abstractNumId w:val="19"/>
  </w:num>
  <w:num w:numId="1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16"/>
  </w:num>
  <w:num w:numId="19">
    <w:abstractNumId w:val="10"/>
  </w:num>
  <w:num w:numId="20">
    <w:abstractNumId w:val="17"/>
  </w:num>
  <w:num w:numId="21">
    <w:abstractNumId w:val="20"/>
  </w:num>
  <w:num w:numId="22">
    <w:abstractNumId w:val="14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SwsDQzMzYyszAwMzBX0lEKTi0uzszPAykwqgUAehZheywAAAA="/>
  </w:docVars>
  <w:rsids>
    <w:rsidRoot w:val="00285E9A"/>
    <w:rsid w:val="0000050E"/>
    <w:rsid w:val="00000E20"/>
    <w:rsid w:val="00014E47"/>
    <w:rsid w:val="00017E8B"/>
    <w:rsid w:val="0002276E"/>
    <w:rsid w:val="000234A3"/>
    <w:rsid w:val="000269E8"/>
    <w:rsid w:val="00036338"/>
    <w:rsid w:val="0004388D"/>
    <w:rsid w:val="00047FC3"/>
    <w:rsid w:val="00050079"/>
    <w:rsid w:val="000519C7"/>
    <w:rsid w:val="00054D9A"/>
    <w:rsid w:val="0006043E"/>
    <w:rsid w:val="00061F09"/>
    <w:rsid w:val="00066426"/>
    <w:rsid w:val="00071072"/>
    <w:rsid w:val="0008144A"/>
    <w:rsid w:val="000818FB"/>
    <w:rsid w:val="00081EC2"/>
    <w:rsid w:val="000824FC"/>
    <w:rsid w:val="00082F98"/>
    <w:rsid w:val="000833EA"/>
    <w:rsid w:val="000908F4"/>
    <w:rsid w:val="00092885"/>
    <w:rsid w:val="00095BAE"/>
    <w:rsid w:val="000A03EA"/>
    <w:rsid w:val="000B1FFD"/>
    <w:rsid w:val="000B21E8"/>
    <w:rsid w:val="000B5E6B"/>
    <w:rsid w:val="000B651D"/>
    <w:rsid w:val="000D0582"/>
    <w:rsid w:val="000D1D33"/>
    <w:rsid w:val="000D2A94"/>
    <w:rsid w:val="000E0E92"/>
    <w:rsid w:val="000E1AED"/>
    <w:rsid w:val="000E1FE2"/>
    <w:rsid w:val="000E222D"/>
    <w:rsid w:val="000E47F6"/>
    <w:rsid w:val="000F5366"/>
    <w:rsid w:val="000F7DB8"/>
    <w:rsid w:val="00104FC9"/>
    <w:rsid w:val="0011531B"/>
    <w:rsid w:val="0011730E"/>
    <w:rsid w:val="00121262"/>
    <w:rsid w:val="00122016"/>
    <w:rsid w:val="001231B7"/>
    <w:rsid w:val="00136A2F"/>
    <w:rsid w:val="00140B9E"/>
    <w:rsid w:val="001438ED"/>
    <w:rsid w:val="00151DF5"/>
    <w:rsid w:val="00163560"/>
    <w:rsid w:val="001705EA"/>
    <w:rsid w:val="0017073A"/>
    <w:rsid w:val="001718B1"/>
    <w:rsid w:val="00177270"/>
    <w:rsid w:val="00180D98"/>
    <w:rsid w:val="0018222C"/>
    <w:rsid w:val="0018513A"/>
    <w:rsid w:val="00186F1C"/>
    <w:rsid w:val="0019130E"/>
    <w:rsid w:val="00195625"/>
    <w:rsid w:val="001A11B2"/>
    <w:rsid w:val="001A15DB"/>
    <w:rsid w:val="001B27AF"/>
    <w:rsid w:val="001C5401"/>
    <w:rsid w:val="001C5580"/>
    <w:rsid w:val="001C6C64"/>
    <w:rsid w:val="001D0CEA"/>
    <w:rsid w:val="001D5F1B"/>
    <w:rsid w:val="001E06B7"/>
    <w:rsid w:val="001E3B05"/>
    <w:rsid w:val="001F0EC2"/>
    <w:rsid w:val="001F6018"/>
    <w:rsid w:val="00201C7E"/>
    <w:rsid w:val="002059F1"/>
    <w:rsid w:val="00224253"/>
    <w:rsid w:val="00232092"/>
    <w:rsid w:val="0023669A"/>
    <w:rsid w:val="00236D05"/>
    <w:rsid w:val="00240AE8"/>
    <w:rsid w:val="00243D9C"/>
    <w:rsid w:val="00247177"/>
    <w:rsid w:val="002503F3"/>
    <w:rsid w:val="00252E6C"/>
    <w:rsid w:val="00253E9A"/>
    <w:rsid w:val="002562DD"/>
    <w:rsid w:val="00256DE9"/>
    <w:rsid w:val="002816BE"/>
    <w:rsid w:val="00283709"/>
    <w:rsid w:val="00283B22"/>
    <w:rsid w:val="00284248"/>
    <w:rsid w:val="00285E9A"/>
    <w:rsid w:val="0029170D"/>
    <w:rsid w:val="00295024"/>
    <w:rsid w:val="002A2D54"/>
    <w:rsid w:val="002A69EB"/>
    <w:rsid w:val="002B28C5"/>
    <w:rsid w:val="002B42D0"/>
    <w:rsid w:val="002B7DA5"/>
    <w:rsid w:val="002C1396"/>
    <w:rsid w:val="002C1FAC"/>
    <w:rsid w:val="002C3FFF"/>
    <w:rsid w:val="002C5466"/>
    <w:rsid w:val="002D5344"/>
    <w:rsid w:val="002F27C4"/>
    <w:rsid w:val="002F3F4C"/>
    <w:rsid w:val="002F4361"/>
    <w:rsid w:val="002F4C12"/>
    <w:rsid w:val="002F4CE2"/>
    <w:rsid w:val="002F5558"/>
    <w:rsid w:val="003003CF"/>
    <w:rsid w:val="00302B79"/>
    <w:rsid w:val="00304F0D"/>
    <w:rsid w:val="00312991"/>
    <w:rsid w:val="003141E2"/>
    <w:rsid w:val="003248D1"/>
    <w:rsid w:val="0032552A"/>
    <w:rsid w:val="00333142"/>
    <w:rsid w:val="00336059"/>
    <w:rsid w:val="0033718C"/>
    <w:rsid w:val="00340F53"/>
    <w:rsid w:val="00363630"/>
    <w:rsid w:val="0037740E"/>
    <w:rsid w:val="00390B9E"/>
    <w:rsid w:val="00391851"/>
    <w:rsid w:val="003929E0"/>
    <w:rsid w:val="003950EB"/>
    <w:rsid w:val="003A4D17"/>
    <w:rsid w:val="003A6394"/>
    <w:rsid w:val="003B3A10"/>
    <w:rsid w:val="003B5F6B"/>
    <w:rsid w:val="003C2DA2"/>
    <w:rsid w:val="003C6D20"/>
    <w:rsid w:val="003C73F1"/>
    <w:rsid w:val="003D3001"/>
    <w:rsid w:val="003E193C"/>
    <w:rsid w:val="003E31D4"/>
    <w:rsid w:val="003E3653"/>
    <w:rsid w:val="003E6E54"/>
    <w:rsid w:val="003F51CF"/>
    <w:rsid w:val="00400141"/>
    <w:rsid w:val="00401EFE"/>
    <w:rsid w:val="00402B07"/>
    <w:rsid w:val="004054CD"/>
    <w:rsid w:val="004059D9"/>
    <w:rsid w:val="00410372"/>
    <w:rsid w:val="00416E83"/>
    <w:rsid w:val="00420DF7"/>
    <w:rsid w:val="00421FAD"/>
    <w:rsid w:val="00422F2C"/>
    <w:rsid w:val="00426BEE"/>
    <w:rsid w:val="00432D50"/>
    <w:rsid w:val="0043782E"/>
    <w:rsid w:val="004412AE"/>
    <w:rsid w:val="00454FC8"/>
    <w:rsid w:val="00461956"/>
    <w:rsid w:val="004637CE"/>
    <w:rsid w:val="004672E0"/>
    <w:rsid w:val="004700BF"/>
    <w:rsid w:val="00470DF1"/>
    <w:rsid w:val="00471E14"/>
    <w:rsid w:val="00472318"/>
    <w:rsid w:val="004731DB"/>
    <w:rsid w:val="004801AF"/>
    <w:rsid w:val="0048212F"/>
    <w:rsid w:val="004834F6"/>
    <w:rsid w:val="00490D0D"/>
    <w:rsid w:val="004A1413"/>
    <w:rsid w:val="004A6A59"/>
    <w:rsid w:val="004B35A1"/>
    <w:rsid w:val="004C00FD"/>
    <w:rsid w:val="004C3F94"/>
    <w:rsid w:val="004D30CA"/>
    <w:rsid w:val="004E5197"/>
    <w:rsid w:val="004F5E0A"/>
    <w:rsid w:val="004F751D"/>
    <w:rsid w:val="004F7E6F"/>
    <w:rsid w:val="00505D9F"/>
    <w:rsid w:val="005128F3"/>
    <w:rsid w:val="00516423"/>
    <w:rsid w:val="005212D2"/>
    <w:rsid w:val="00523039"/>
    <w:rsid w:val="00523EEF"/>
    <w:rsid w:val="00530265"/>
    <w:rsid w:val="00530C47"/>
    <w:rsid w:val="00531417"/>
    <w:rsid w:val="00533A8F"/>
    <w:rsid w:val="00536694"/>
    <w:rsid w:val="005372DB"/>
    <w:rsid w:val="005372EF"/>
    <w:rsid w:val="00545EC8"/>
    <w:rsid w:val="0054615E"/>
    <w:rsid w:val="0054683E"/>
    <w:rsid w:val="005500F8"/>
    <w:rsid w:val="005511AA"/>
    <w:rsid w:val="0056271B"/>
    <w:rsid w:val="00564643"/>
    <w:rsid w:val="005674F5"/>
    <w:rsid w:val="00567C5F"/>
    <w:rsid w:val="0057104B"/>
    <w:rsid w:val="00571D4D"/>
    <w:rsid w:val="00575143"/>
    <w:rsid w:val="00577345"/>
    <w:rsid w:val="005836B5"/>
    <w:rsid w:val="00583DB7"/>
    <w:rsid w:val="005844C3"/>
    <w:rsid w:val="00584C47"/>
    <w:rsid w:val="005854FB"/>
    <w:rsid w:val="00590E0C"/>
    <w:rsid w:val="005938AD"/>
    <w:rsid w:val="00595412"/>
    <w:rsid w:val="005959E4"/>
    <w:rsid w:val="00596A83"/>
    <w:rsid w:val="005979D2"/>
    <w:rsid w:val="005A3FCD"/>
    <w:rsid w:val="005A6E0A"/>
    <w:rsid w:val="005C1C03"/>
    <w:rsid w:val="005C34A2"/>
    <w:rsid w:val="005D4C04"/>
    <w:rsid w:val="005D5990"/>
    <w:rsid w:val="005E5842"/>
    <w:rsid w:val="00601B47"/>
    <w:rsid w:val="00602D82"/>
    <w:rsid w:val="0060795D"/>
    <w:rsid w:val="00612215"/>
    <w:rsid w:val="00612FB1"/>
    <w:rsid w:val="00621B7F"/>
    <w:rsid w:val="00627029"/>
    <w:rsid w:val="00627628"/>
    <w:rsid w:val="00630D66"/>
    <w:rsid w:val="00632ED6"/>
    <w:rsid w:val="00642C21"/>
    <w:rsid w:val="0064544E"/>
    <w:rsid w:val="00654552"/>
    <w:rsid w:val="006578EC"/>
    <w:rsid w:val="00665DD1"/>
    <w:rsid w:val="00673189"/>
    <w:rsid w:val="0067573B"/>
    <w:rsid w:val="006864E1"/>
    <w:rsid w:val="006922DB"/>
    <w:rsid w:val="006929E7"/>
    <w:rsid w:val="00695C5A"/>
    <w:rsid w:val="006A2DF1"/>
    <w:rsid w:val="006A68CA"/>
    <w:rsid w:val="006B6F6E"/>
    <w:rsid w:val="006C0E3E"/>
    <w:rsid w:val="006C47C7"/>
    <w:rsid w:val="006E08A9"/>
    <w:rsid w:val="006E28C0"/>
    <w:rsid w:val="006F33F0"/>
    <w:rsid w:val="00705ACD"/>
    <w:rsid w:val="00716CED"/>
    <w:rsid w:val="00717C9F"/>
    <w:rsid w:val="00720A0F"/>
    <w:rsid w:val="00720A92"/>
    <w:rsid w:val="00721FF0"/>
    <w:rsid w:val="00725945"/>
    <w:rsid w:val="00727BA6"/>
    <w:rsid w:val="00734B01"/>
    <w:rsid w:val="007379F7"/>
    <w:rsid w:val="00740354"/>
    <w:rsid w:val="00740B41"/>
    <w:rsid w:val="007417D5"/>
    <w:rsid w:val="00741C37"/>
    <w:rsid w:val="007472E6"/>
    <w:rsid w:val="007501D0"/>
    <w:rsid w:val="00750BB9"/>
    <w:rsid w:val="007568EF"/>
    <w:rsid w:val="00766FC6"/>
    <w:rsid w:val="00773D5C"/>
    <w:rsid w:val="00781005"/>
    <w:rsid w:val="007920E6"/>
    <w:rsid w:val="0079626C"/>
    <w:rsid w:val="0079664C"/>
    <w:rsid w:val="00797CF5"/>
    <w:rsid w:val="007A2566"/>
    <w:rsid w:val="007A3ACD"/>
    <w:rsid w:val="007A5D70"/>
    <w:rsid w:val="007B7C83"/>
    <w:rsid w:val="007C62A0"/>
    <w:rsid w:val="007D590B"/>
    <w:rsid w:val="007E5638"/>
    <w:rsid w:val="007E7810"/>
    <w:rsid w:val="007F3135"/>
    <w:rsid w:val="0080266C"/>
    <w:rsid w:val="00802DB2"/>
    <w:rsid w:val="008038BB"/>
    <w:rsid w:val="00811D66"/>
    <w:rsid w:val="00817592"/>
    <w:rsid w:val="00823588"/>
    <w:rsid w:val="008421D4"/>
    <w:rsid w:val="00842286"/>
    <w:rsid w:val="0084762E"/>
    <w:rsid w:val="00850690"/>
    <w:rsid w:val="0085100A"/>
    <w:rsid w:val="00867DC6"/>
    <w:rsid w:val="008706A5"/>
    <w:rsid w:val="00873282"/>
    <w:rsid w:val="00873C66"/>
    <w:rsid w:val="008743D4"/>
    <w:rsid w:val="00875A18"/>
    <w:rsid w:val="008841A5"/>
    <w:rsid w:val="00884382"/>
    <w:rsid w:val="0088675F"/>
    <w:rsid w:val="0089180B"/>
    <w:rsid w:val="00892B75"/>
    <w:rsid w:val="00897853"/>
    <w:rsid w:val="008A202F"/>
    <w:rsid w:val="008A4376"/>
    <w:rsid w:val="008B2648"/>
    <w:rsid w:val="008B7376"/>
    <w:rsid w:val="008B7E88"/>
    <w:rsid w:val="008C1004"/>
    <w:rsid w:val="008C20FE"/>
    <w:rsid w:val="008D2255"/>
    <w:rsid w:val="008D436A"/>
    <w:rsid w:val="008D545B"/>
    <w:rsid w:val="008F6735"/>
    <w:rsid w:val="009011D6"/>
    <w:rsid w:val="00910A51"/>
    <w:rsid w:val="00913407"/>
    <w:rsid w:val="009141D0"/>
    <w:rsid w:val="00916F6F"/>
    <w:rsid w:val="0092050D"/>
    <w:rsid w:val="00925A54"/>
    <w:rsid w:val="0094473A"/>
    <w:rsid w:val="00944855"/>
    <w:rsid w:val="009454A5"/>
    <w:rsid w:val="00946215"/>
    <w:rsid w:val="00947D34"/>
    <w:rsid w:val="009536FD"/>
    <w:rsid w:val="009552C1"/>
    <w:rsid w:val="00955D9E"/>
    <w:rsid w:val="00957AF0"/>
    <w:rsid w:val="00960141"/>
    <w:rsid w:val="009638D9"/>
    <w:rsid w:val="00963BD8"/>
    <w:rsid w:val="00965D3E"/>
    <w:rsid w:val="0097098C"/>
    <w:rsid w:val="00970AFF"/>
    <w:rsid w:val="00970D1C"/>
    <w:rsid w:val="0097446B"/>
    <w:rsid w:val="009761D5"/>
    <w:rsid w:val="0097688B"/>
    <w:rsid w:val="0098410E"/>
    <w:rsid w:val="0098617E"/>
    <w:rsid w:val="009A3A7D"/>
    <w:rsid w:val="009A3C18"/>
    <w:rsid w:val="009A7DEC"/>
    <w:rsid w:val="009B220F"/>
    <w:rsid w:val="009B4498"/>
    <w:rsid w:val="009B56D3"/>
    <w:rsid w:val="009C5E82"/>
    <w:rsid w:val="009D026F"/>
    <w:rsid w:val="009D2021"/>
    <w:rsid w:val="009D471D"/>
    <w:rsid w:val="009D55EA"/>
    <w:rsid w:val="009E1141"/>
    <w:rsid w:val="009E1BE8"/>
    <w:rsid w:val="009F4467"/>
    <w:rsid w:val="009F5FAF"/>
    <w:rsid w:val="00A272BC"/>
    <w:rsid w:val="00A50EEF"/>
    <w:rsid w:val="00A5113C"/>
    <w:rsid w:val="00A53206"/>
    <w:rsid w:val="00A5633C"/>
    <w:rsid w:val="00A57B74"/>
    <w:rsid w:val="00A61914"/>
    <w:rsid w:val="00A64530"/>
    <w:rsid w:val="00A650BC"/>
    <w:rsid w:val="00A66BFB"/>
    <w:rsid w:val="00A675BE"/>
    <w:rsid w:val="00A67629"/>
    <w:rsid w:val="00A700BF"/>
    <w:rsid w:val="00A70B6C"/>
    <w:rsid w:val="00A7391E"/>
    <w:rsid w:val="00A90E0D"/>
    <w:rsid w:val="00AA2E99"/>
    <w:rsid w:val="00AA6C77"/>
    <w:rsid w:val="00AA780E"/>
    <w:rsid w:val="00AA7D2C"/>
    <w:rsid w:val="00AB390C"/>
    <w:rsid w:val="00AB4835"/>
    <w:rsid w:val="00AC6D40"/>
    <w:rsid w:val="00AC7CB1"/>
    <w:rsid w:val="00AD1145"/>
    <w:rsid w:val="00AE5DC0"/>
    <w:rsid w:val="00AE5EF0"/>
    <w:rsid w:val="00AE6DB6"/>
    <w:rsid w:val="00AF2CEA"/>
    <w:rsid w:val="00AF4BFB"/>
    <w:rsid w:val="00B00F15"/>
    <w:rsid w:val="00B13763"/>
    <w:rsid w:val="00B13C4A"/>
    <w:rsid w:val="00B13DC0"/>
    <w:rsid w:val="00B15589"/>
    <w:rsid w:val="00B20B15"/>
    <w:rsid w:val="00B25C0F"/>
    <w:rsid w:val="00B30612"/>
    <w:rsid w:val="00B3119F"/>
    <w:rsid w:val="00B4226B"/>
    <w:rsid w:val="00B44B24"/>
    <w:rsid w:val="00B46167"/>
    <w:rsid w:val="00B55FBB"/>
    <w:rsid w:val="00B56ADB"/>
    <w:rsid w:val="00B71102"/>
    <w:rsid w:val="00B80512"/>
    <w:rsid w:val="00B849AF"/>
    <w:rsid w:val="00B86FEC"/>
    <w:rsid w:val="00B912E9"/>
    <w:rsid w:val="00B9208E"/>
    <w:rsid w:val="00B965D3"/>
    <w:rsid w:val="00B96FCA"/>
    <w:rsid w:val="00BB4301"/>
    <w:rsid w:val="00BB4E9A"/>
    <w:rsid w:val="00BC368A"/>
    <w:rsid w:val="00BD0C3B"/>
    <w:rsid w:val="00BD4560"/>
    <w:rsid w:val="00BD50A8"/>
    <w:rsid w:val="00BD550C"/>
    <w:rsid w:val="00BE14AC"/>
    <w:rsid w:val="00BE5542"/>
    <w:rsid w:val="00BE5EBA"/>
    <w:rsid w:val="00BE6099"/>
    <w:rsid w:val="00BF21CB"/>
    <w:rsid w:val="00C06BDC"/>
    <w:rsid w:val="00C06EEE"/>
    <w:rsid w:val="00C13249"/>
    <w:rsid w:val="00C14192"/>
    <w:rsid w:val="00C200DB"/>
    <w:rsid w:val="00C25AFD"/>
    <w:rsid w:val="00C43768"/>
    <w:rsid w:val="00C43D93"/>
    <w:rsid w:val="00C44CFD"/>
    <w:rsid w:val="00C45081"/>
    <w:rsid w:val="00C564FD"/>
    <w:rsid w:val="00C5679A"/>
    <w:rsid w:val="00C60DB4"/>
    <w:rsid w:val="00C622A5"/>
    <w:rsid w:val="00C6411A"/>
    <w:rsid w:val="00C64480"/>
    <w:rsid w:val="00C64742"/>
    <w:rsid w:val="00C6583C"/>
    <w:rsid w:val="00C71812"/>
    <w:rsid w:val="00C72F5F"/>
    <w:rsid w:val="00CA4A69"/>
    <w:rsid w:val="00CB2B39"/>
    <w:rsid w:val="00CC26CC"/>
    <w:rsid w:val="00CE0EDA"/>
    <w:rsid w:val="00CE2E0D"/>
    <w:rsid w:val="00CE4BB4"/>
    <w:rsid w:val="00CF4929"/>
    <w:rsid w:val="00CF4990"/>
    <w:rsid w:val="00D026D0"/>
    <w:rsid w:val="00D0316C"/>
    <w:rsid w:val="00D22383"/>
    <w:rsid w:val="00D23916"/>
    <w:rsid w:val="00D26A30"/>
    <w:rsid w:val="00D272F4"/>
    <w:rsid w:val="00D36112"/>
    <w:rsid w:val="00D37897"/>
    <w:rsid w:val="00D41D58"/>
    <w:rsid w:val="00D42027"/>
    <w:rsid w:val="00D46794"/>
    <w:rsid w:val="00D47167"/>
    <w:rsid w:val="00D53407"/>
    <w:rsid w:val="00D55F24"/>
    <w:rsid w:val="00D560D2"/>
    <w:rsid w:val="00D60655"/>
    <w:rsid w:val="00D6188D"/>
    <w:rsid w:val="00D63472"/>
    <w:rsid w:val="00D63EF5"/>
    <w:rsid w:val="00D67FED"/>
    <w:rsid w:val="00D72C4D"/>
    <w:rsid w:val="00D76847"/>
    <w:rsid w:val="00D82B43"/>
    <w:rsid w:val="00D82CE0"/>
    <w:rsid w:val="00D844BD"/>
    <w:rsid w:val="00D92EC1"/>
    <w:rsid w:val="00D95381"/>
    <w:rsid w:val="00DA1558"/>
    <w:rsid w:val="00DB4B58"/>
    <w:rsid w:val="00DC09AF"/>
    <w:rsid w:val="00DC3F15"/>
    <w:rsid w:val="00DD7EBB"/>
    <w:rsid w:val="00DE1378"/>
    <w:rsid w:val="00DE4B72"/>
    <w:rsid w:val="00DE5875"/>
    <w:rsid w:val="00DE63D9"/>
    <w:rsid w:val="00DF5649"/>
    <w:rsid w:val="00E02190"/>
    <w:rsid w:val="00E025B5"/>
    <w:rsid w:val="00E04FF8"/>
    <w:rsid w:val="00E11136"/>
    <w:rsid w:val="00E15FB4"/>
    <w:rsid w:val="00E1749B"/>
    <w:rsid w:val="00E21947"/>
    <w:rsid w:val="00E221F7"/>
    <w:rsid w:val="00E23FB1"/>
    <w:rsid w:val="00E25611"/>
    <w:rsid w:val="00E41D12"/>
    <w:rsid w:val="00E444F7"/>
    <w:rsid w:val="00E467F3"/>
    <w:rsid w:val="00E52A0B"/>
    <w:rsid w:val="00E52B7F"/>
    <w:rsid w:val="00E62A45"/>
    <w:rsid w:val="00E64A46"/>
    <w:rsid w:val="00E72779"/>
    <w:rsid w:val="00E77403"/>
    <w:rsid w:val="00E91160"/>
    <w:rsid w:val="00E9129D"/>
    <w:rsid w:val="00E95295"/>
    <w:rsid w:val="00EA1DDB"/>
    <w:rsid w:val="00EA2F42"/>
    <w:rsid w:val="00EB2BFA"/>
    <w:rsid w:val="00EB4D95"/>
    <w:rsid w:val="00EB6336"/>
    <w:rsid w:val="00EB637F"/>
    <w:rsid w:val="00EC6935"/>
    <w:rsid w:val="00ED07F8"/>
    <w:rsid w:val="00ED08D2"/>
    <w:rsid w:val="00ED6F40"/>
    <w:rsid w:val="00EE0508"/>
    <w:rsid w:val="00EE2A10"/>
    <w:rsid w:val="00EE6A8C"/>
    <w:rsid w:val="00EE7EE2"/>
    <w:rsid w:val="00EF0755"/>
    <w:rsid w:val="00EF1E3F"/>
    <w:rsid w:val="00EF207F"/>
    <w:rsid w:val="00EF3DDA"/>
    <w:rsid w:val="00EF59E9"/>
    <w:rsid w:val="00EF6010"/>
    <w:rsid w:val="00F014B4"/>
    <w:rsid w:val="00F01A78"/>
    <w:rsid w:val="00F02975"/>
    <w:rsid w:val="00F05F11"/>
    <w:rsid w:val="00F10485"/>
    <w:rsid w:val="00F1064F"/>
    <w:rsid w:val="00F11A88"/>
    <w:rsid w:val="00F12E43"/>
    <w:rsid w:val="00F131F2"/>
    <w:rsid w:val="00F20940"/>
    <w:rsid w:val="00F249D1"/>
    <w:rsid w:val="00F30DE7"/>
    <w:rsid w:val="00F339F6"/>
    <w:rsid w:val="00F34E7E"/>
    <w:rsid w:val="00F37657"/>
    <w:rsid w:val="00F377DC"/>
    <w:rsid w:val="00F40E94"/>
    <w:rsid w:val="00F428DA"/>
    <w:rsid w:val="00F461C0"/>
    <w:rsid w:val="00F479DC"/>
    <w:rsid w:val="00F504EC"/>
    <w:rsid w:val="00F50544"/>
    <w:rsid w:val="00F51D2D"/>
    <w:rsid w:val="00F5339C"/>
    <w:rsid w:val="00F638B9"/>
    <w:rsid w:val="00F6592E"/>
    <w:rsid w:val="00F667C1"/>
    <w:rsid w:val="00F73CCE"/>
    <w:rsid w:val="00F77A1A"/>
    <w:rsid w:val="00F866CA"/>
    <w:rsid w:val="00F90EF3"/>
    <w:rsid w:val="00F91668"/>
    <w:rsid w:val="00FA1A45"/>
    <w:rsid w:val="00FA28AB"/>
    <w:rsid w:val="00FB0F46"/>
    <w:rsid w:val="00FB3B8E"/>
    <w:rsid w:val="00FC0E12"/>
    <w:rsid w:val="00FC260A"/>
    <w:rsid w:val="00FC3E0D"/>
    <w:rsid w:val="00FC47E5"/>
    <w:rsid w:val="00FD1257"/>
    <w:rsid w:val="00FD5B30"/>
    <w:rsid w:val="00FE77F9"/>
    <w:rsid w:val="00FE7AA6"/>
    <w:rsid w:val="00FF044A"/>
    <w:rsid w:val="00FF2F5C"/>
    <w:rsid w:val="00FF3A97"/>
    <w:rsid w:val="00FF63DD"/>
    <w:rsid w:val="2156492B"/>
    <w:rsid w:val="341E22E6"/>
    <w:rsid w:val="5A48ED11"/>
    <w:rsid w:val="5AAF2B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,"/>
  <w:listSeparator w:val=";"/>
  <w14:docId w14:val="471078D4"/>
  <w15:chartTrackingRefBased/>
  <w15:docId w15:val="{33743034-1A9A-4EF8-A00C-8AD24B28EA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683E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929E7"/>
    <w:pPr>
      <w:keepNext/>
      <w:keepLines/>
      <w:numPr>
        <w:numId w:val="3"/>
      </w:numPr>
      <w:spacing w:before="120" w:after="120" w:line="240" w:lineRule="auto"/>
      <w:outlineLvl w:val="0"/>
    </w:pPr>
    <w:rPr>
      <w:rFonts w:ascii="Calibri" w:eastAsiaTheme="majorEastAsia" w:hAnsi="Calibri" w:cstheme="majorBidi"/>
      <w:b/>
      <w:color w:val="1E5E9F" w:themeColor="accent3" w:themeShade="BF"/>
      <w:sz w:val="36"/>
      <w:szCs w:val="32"/>
      <w:lang w:val="en-US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400141"/>
    <w:pPr>
      <w:numPr>
        <w:ilvl w:val="1"/>
      </w:numPr>
      <w:outlineLvl w:val="1"/>
    </w:pPr>
    <w:rPr>
      <w:sz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15DB"/>
    <w:pPr>
      <w:keepNext/>
      <w:keepLines/>
      <w:numPr>
        <w:ilvl w:val="2"/>
        <w:numId w:val="3"/>
      </w:numPr>
      <w:spacing w:before="40" w:after="120" w:line="240" w:lineRule="auto"/>
      <w:outlineLvl w:val="2"/>
    </w:pPr>
    <w:rPr>
      <w:rFonts w:ascii="Calibri" w:eastAsiaTheme="majorEastAsia" w:hAnsi="Calibri" w:cstheme="majorBidi"/>
      <w:b/>
      <w:color w:val="1E5E9F" w:themeColor="accent3" w:themeShade="B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A15DB"/>
    <w:pPr>
      <w:keepNext/>
      <w:keepLines/>
      <w:numPr>
        <w:ilvl w:val="3"/>
        <w:numId w:val="3"/>
      </w:numPr>
      <w:spacing w:before="40" w:after="120"/>
      <w:ind w:left="862" w:hanging="862"/>
      <w:outlineLvl w:val="3"/>
    </w:pPr>
    <w:rPr>
      <w:rFonts w:ascii="Calibri" w:eastAsiaTheme="majorEastAsia" w:hAnsi="Calibri" w:cstheme="majorBidi"/>
      <w:b/>
      <w:iCs/>
      <w:color w:val="1E5E9F" w:themeColor="accent3" w:themeShade="BF"/>
      <w:sz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A15DB"/>
    <w:pPr>
      <w:keepNext/>
      <w:keepLines/>
      <w:numPr>
        <w:ilvl w:val="4"/>
        <w:numId w:val="3"/>
      </w:numPr>
      <w:spacing w:before="40" w:after="120"/>
      <w:ind w:left="1009" w:hanging="1009"/>
      <w:outlineLvl w:val="4"/>
    </w:pPr>
    <w:rPr>
      <w:rFonts w:ascii="Calibri" w:eastAsiaTheme="majorEastAsia" w:hAnsi="Calibri" w:cstheme="majorBidi"/>
      <w:color w:val="1E5E9F" w:themeColor="accent3" w:themeShade="BF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E0EDA"/>
    <w:pPr>
      <w:keepNext/>
      <w:keepLines/>
      <w:numPr>
        <w:ilvl w:val="5"/>
        <w:numId w:val="3"/>
      </w:numPr>
      <w:spacing w:before="40" w:after="0"/>
      <w:outlineLvl w:val="5"/>
    </w:pPr>
    <w:rPr>
      <w:rFonts w:asciiTheme="majorHAnsi" w:eastAsiaTheme="majorEastAsia" w:hAnsiTheme="majorHAnsi" w:cstheme="majorBidi"/>
      <w:color w:val="1E5E9F" w:themeColor="accent3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368A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C368A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C368A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85E9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5E9A"/>
    <w:rPr>
      <w:rFonts w:ascii="Segoe UI" w:hAnsi="Segoe UI" w:cs="Segoe UI"/>
      <w:sz w:val="18"/>
      <w:szCs w:val="18"/>
    </w:rPr>
  </w:style>
  <w:style w:type="paragraph" w:styleId="NoSpacing">
    <w:name w:val="No Spacing"/>
    <w:link w:val="NoSpacingChar"/>
    <w:uiPriority w:val="1"/>
    <w:qFormat/>
    <w:rsid w:val="00965D3E"/>
    <w:pPr>
      <w:spacing w:after="0" w:line="240" w:lineRule="auto"/>
    </w:pPr>
    <w:rPr>
      <w:rFonts w:eastAsiaTheme="minorEastAsia"/>
      <w:lang w:eastAsia="es-ES"/>
    </w:rPr>
  </w:style>
  <w:style w:type="character" w:customStyle="1" w:styleId="NoSpacingChar">
    <w:name w:val="No Spacing Char"/>
    <w:basedOn w:val="DefaultParagraphFont"/>
    <w:link w:val="NoSpacing"/>
    <w:uiPriority w:val="1"/>
    <w:rsid w:val="00965D3E"/>
    <w:rPr>
      <w:rFonts w:eastAsiaTheme="minorEastAsia"/>
      <w:lang w:eastAsia="es-ES"/>
    </w:rPr>
  </w:style>
  <w:style w:type="table" w:styleId="PlainTable5">
    <w:name w:val="Plain Table 5"/>
    <w:basedOn w:val="TableNormal"/>
    <w:uiPriority w:val="45"/>
    <w:rsid w:val="00740354"/>
    <w:pPr>
      <w:spacing w:after="0" w:line="240" w:lineRule="auto"/>
    </w:pPr>
    <w:rPr>
      <w:rFonts w:eastAsiaTheme="minorEastAsia"/>
      <w:lang w:val="en-US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4-Accent3">
    <w:name w:val="Grid Table 4 Accent 3"/>
    <w:basedOn w:val="TableNormal"/>
    <w:uiPriority w:val="49"/>
    <w:rsid w:val="00873C66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paragraph" w:customStyle="1" w:styleId="Normal1">
    <w:name w:val="Normal1"/>
    <w:uiPriority w:val="99"/>
    <w:rsid w:val="00DF5649"/>
    <w:pPr>
      <w:spacing w:after="80" w:line="240" w:lineRule="auto"/>
    </w:pPr>
    <w:rPr>
      <w:rFonts w:ascii="Arial" w:eastAsia="Times New Roman" w:hAnsi="Arial" w:cs="Arial"/>
      <w:lang w:val="en-US"/>
    </w:rPr>
  </w:style>
  <w:style w:type="paragraph" w:styleId="Header">
    <w:name w:val="header"/>
    <w:aliases w:val="he"/>
    <w:basedOn w:val="Normal"/>
    <w:link w:val="HeaderChar"/>
    <w:uiPriority w:val="99"/>
    <w:unhideWhenUsed/>
    <w:rsid w:val="00E52B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HeaderChar">
    <w:name w:val="Header Char"/>
    <w:aliases w:val="he Char"/>
    <w:basedOn w:val="DefaultParagraphFont"/>
    <w:link w:val="Header"/>
    <w:uiPriority w:val="99"/>
    <w:rsid w:val="00E52B7F"/>
  </w:style>
  <w:style w:type="paragraph" w:styleId="Footer">
    <w:name w:val="footer"/>
    <w:basedOn w:val="Normal"/>
    <w:link w:val="FooterChar"/>
    <w:uiPriority w:val="99"/>
    <w:unhideWhenUsed/>
    <w:rsid w:val="00E52B7F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52B7F"/>
  </w:style>
  <w:style w:type="table" w:styleId="TableGrid">
    <w:name w:val="Table Grid"/>
    <w:basedOn w:val="TableNormal"/>
    <w:uiPriority w:val="39"/>
    <w:rsid w:val="00D36112"/>
    <w:pPr>
      <w:spacing w:after="0" w:line="240" w:lineRule="auto"/>
    </w:pPr>
    <w:rPr>
      <w:rFonts w:eastAsiaTheme="minorEastAsia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929E7"/>
    <w:rPr>
      <w:rFonts w:ascii="Calibri" w:eastAsiaTheme="majorEastAsia" w:hAnsi="Calibri" w:cstheme="majorBidi"/>
      <w:b/>
      <w:color w:val="1E5E9F" w:themeColor="accent3" w:themeShade="BF"/>
      <w:sz w:val="36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00141"/>
    <w:rPr>
      <w:rFonts w:ascii="Calibri" w:eastAsiaTheme="majorEastAsia" w:hAnsi="Calibri" w:cstheme="majorBidi"/>
      <w:b/>
      <w:color w:val="1E5E9F" w:themeColor="accent3" w:themeShade="BF"/>
      <w:sz w:val="32"/>
      <w:szCs w:val="32"/>
      <w:lang w:val="en-US"/>
    </w:rPr>
  </w:style>
  <w:style w:type="paragraph" w:styleId="ListParagraph">
    <w:name w:val="List Paragraph"/>
    <w:basedOn w:val="Normal"/>
    <w:uiPriority w:val="34"/>
    <w:qFormat/>
    <w:rsid w:val="00F428DA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1A15DB"/>
    <w:rPr>
      <w:rFonts w:ascii="Calibri" w:eastAsiaTheme="majorEastAsia" w:hAnsi="Calibri" w:cstheme="majorBidi"/>
      <w:b/>
      <w:color w:val="1E5E9F" w:themeColor="accent3" w:themeShade="BF"/>
      <w:sz w:val="28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1A15DB"/>
    <w:rPr>
      <w:rFonts w:ascii="Calibri" w:eastAsiaTheme="majorEastAsia" w:hAnsi="Calibri" w:cstheme="majorBidi"/>
      <w:b/>
      <w:iCs/>
      <w:color w:val="1E5E9F" w:themeColor="accent3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A15DB"/>
    <w:rPr>
      <w:rFonts w:ascii="Calibri" w:eastAsiaTheme="majorEastAsia" w:hAnsi="Calibri" w:cstheme="majorBidi"/>
      <w:color w:val="1E5E9F" w:themeColor="accent3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E0EDA"/>
    <w:rPr>
      <w:rFonts w:asciiTheme="majorHAnsi" w:eastAsiaTheme="majorEastAsia" w:hAnsiTheme="majorHAnsi" w:cstheme="majorBidi"/>
      <w:color w:val="1E5E9F" w:themeColor="accent3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C368A"/>
    <w:rPr>
      <w:rFonts w:asciiTheme="majorHAnsi" w:eastAsiaTheme="majorEastAsia" w:hAnsiTheme="majorHAnsi" w:cstheme="majorBidi"/>
      <w:i/>
      <w:iCs/>
      <w:color w:val="243255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C368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C368A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AA2E99"/>
    <w:pPr>
      <w:spacing w:after="0" w:line="240" w:lineRule="auto"/>
      <w:contextualSpacing/>
    </w:pPr>
    <w:rPr>
      <w:rFonts w:ascii="Calibri" w:eastAsiaTheme="majorEastAsia" w:hAnsi="Calibri" w:cstheme="majorBidi"/>
      <w:b/>
      <w:color w:val="143F6A" w:themeColor="accent3" w:themeShade="8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A2E99"/>
    <w:rPr>
      <w:rFonts w:ascii="Calibri" w:eastAsiaTheme="majorEastAsia" w:hAnsi="Calibri" w:cstheme="majorBidi"/>
      <w:b/>
      <w:color w:val="143F6A" w:themeColor="accent3" w:themeShade="80"/>
      <w:spacing w:val="-10"/>
      <w:kern w:val="28"/>
      <w:sz w:val="56"/>
      <w:szCs w:val="56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0795D"/>
    <w:pPr>
      <w:pBdr>
        <w:top w:val="single" w:sz="4" w:space="10" w:color="297FD5" w:themeColor="accent3"/>
        <w:bottom w:val="single" w:sz="4" w:space="10" w:color="297FD5" w:themeColor="accent3"/>
      </w:pBdr>
      <w:spacing w:before="360" w:after="360"/>
      <w:ind w:left="864" w:right="864"/>
      <w:jc w:val="center"/>
    </w:pPr>
    <w:rPr>
      <w:i/>
      <w:iCs/>
      <w:color w:val="297FD5" w:themeColor="accent3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0795D"/>
    <w:rPr>
      <w:i/>
      <w:iCs/>
      <w:color w:val="297FD5" w:themeColor="accent3"/>
    </w:rPr>
  </w:style>
  <w:style w:type="paragraph" w:styleId="Subtitle">
    <w:name w:val="Subtitle"/>
    <w:basedOn w:val="Normal"/>
    <w:next w:val="Normal"/>
    <w:link w:val="SubtitleChar"/>
    <w:uiPriority w:val="11"/>
    <w:qFormat/>
    <w:rsid w:val="00E21947"/>
    <w:pPr>
      <w:numPr>
        <w:ilvl w:val="1"/>
      </w:numPr>
      <w:spacing w:line="240" w:lineRule="auto"/>
    </w:pPr>
    <w:rPr>
      <w:rFonts w:ascii="Calibri" w:eastAsiaTheme="minorEastAsia" w:hAnsi="Calibri"/>
      <w:b/>
      <w:color w:val="143F6A" w:themeColor="accent3" w:themeShade="80"/>
      <w:spacing w:val="15"/>
      <w:sz w:val="24"/>
    </w:rPr>
  </w:style>
  <w:style w:type="character" w:customStyle="1" w:styleId="SubtitleChar">
    <w:name w:val="Subtitle Char"/>
    <w:basedOn w:val="DefaultParagraphFont"/>
    <w:link w:val="Subtitle"/>
    <w:uiPriority w:val="11"/>
    <w:rsid w:val="00E21947"/>
    <w:rPr>
      <w:rFonts w:ascii="Calibri" w:eastAsiaTheme="minorEastAsia" w:hAnsi="Calibri"/>
      <w:b/>
      <w:color w:val="143F6A" w:themeColor="accent3" w:themeShade="80"/>
      <w:spacing w:val="15"/>
      <w:sz w:val="24"/>
    </w:rPr>
  </w:style>
  <w:style w:type="character" w:styleId="IntenseEmphasis">
    <w:name w:val="Intense Emphasis"/>
    <w:basedOn w:val="DefaultParagraphFont"/>
    <w:uiPriority w:val="21"/>
    <w:qFormat/>
    <w:rsid w:val="00FF2F5C"/>
    <w:rPr>
      <w:b/>
      <w:i/>
      <w:iCs/>
      <w:color w:val="auto"/>
    </w:rPr>
  </w:style>
  <w:style w:type="character" w:styleId="IntenseReference">
    <w:name w:val="Intense Reference"/>
    <w:basedOn w:val="DefaultParagraphFont"/>
    <w:uiPriority w:val="32"/>
    <w:qFormat/>
    <w:rsid w:val="005C1C03"/>
    <w:rPr>
      <w:b/>
      <w:bCs/>
      <w:smallCaps/>
      <w:color w:val="297FD5" w:themeColor="accent3"/>
      <w:spacing w:val="5"/>
    </w:rPr>
  </w:style>
  <w:style w:type="paragraph" w:styleId="TOCHeading">
    <w:name w:val="TOC Heading"/>
    <w:basedOn w:val="Heading1"/>
    <w:next w:val="Normal"/>
    <w:uiPriority w:val="39"/>
    <w:qFormat/>
    <w:rsid w:val="004C3F94"/>
    <w:pPr>
      <w:numPr>
        <w:numId w:val="0"/>
      </w:numPr>
      <w:spacing w:before="240" w:after="240" w:line="259" w:lineRule="auto"/>
      <w:outlineLvl w:val="9"/>
    </w:pPr>
    <w:rPr>
      <w:lang w:val="es-ES"/>
    </w:rPr>
  </w:style>
  <w:style w:type="paragraph" w:customStyle="1" w:styleId="Annex">
    <w:name w:val="Annex"/>
    <w:basedOn w:val="Heading1"/>
    <w:link w:val="AnnexCar"/>
    <w:qFormat/>
    <w:rsid w:val="00304F0D"/>
    <w:pPr>
      <w:numPr>
        <w:numId w:val="18"/>
      </w:numPr>
    </w:pPr>
  </w:style>
  <w:style w:type="paragraph" w:customStyle="1" w:styleId="Annexsection">
    <w:name w:val="Annex section"/>
    <w:basedOn w:val="Annex"/>
    <w:next w:val="Normal"/>
    <w:link w:val="AnnexsectionCar"/>
    <w:qFormat/>
    <w:rsid w:val="00577345"/>
    <w:pPr>
      <w:numPr>
        <w:ilvl w:val="1"/>
      </w:numPr>
    </w:pPr>
    <w:rPr>
      <w:sz w:val="32"/>
    </w:rPr>
  </w:style>
  <w:style w:type="paragraph" w:styleId="BlockText">
    <w:name w:val="Block Text"/>
    <w:basedOn w:val="Normal"/>
    <w:uiPriority w:val="99"/>
    <w:semiHidden/>
    <w:unhideWhenUsed/>
    <w:rsid w:val="0060795D"/>
    <w:pPr>
      <w:pBdr>
        <w:top w:val="single" w:sz="2" w:space="10" w:color="297FD5" w:themeColor="accent3"/>
        <w:left w:val="single" w:sz="2" w:space="10" w:color="297FD5" w:themeColor="accent3"/>
        <w:bottom w:val="single" w:sz="2" w:space="10" w:color="297FD5" w:themeColor="accent3"/>
        <w:right w:val="single" w:sz="2" w:space="10" w:color="297FD5" w:themeColor="accent3"/>
      </w:pBdr>
      <w:ind w:left="1152" w:right="1152"/>
    </w:pPr>
    <w:rPr>
      <w:rFonts w:eastAsiaTheme="minorEastAsia"/>
      <w:i/>
      <w:iCs/>
      <w:color w:val="297FD5" w:themeColor="accent3"/>
    </w:rPr>
  </w:style>
  <w:style w:type="character" w:styleId="Strong">
    <w:name w:val="Strong"/>
    <w:basedOn w:val="DefaultParagraphFont"/>
    <w:uiPriority w:val="22"/>
    <w:qFormat/>
    <w:rsid w:val="00D23916"/>
    <w:rPr>
      <w:b/>
      <w:bCs/>
    </w:rPr>
  </w:style>
  <w:style w:type="character" w:customStyle="1" w:styleId="AnnexCar">
    <w:name w:val="Annex Car"/>
    <w:basedOn w:val="DefaultParagraphFont"/>
    <w:link w:val="Annex"/>
    <w:rsid w:val="00D41D58"/>
    <w:rPr>
      <w:rFonts w:ascii="Calibri" w:eastAsiaTheme="majorEastAsia" w:hAnsi="Calibri" w:cstheme="majorBidi"/>
      <w:b/>
      <w:color w:val="1E5E9F" w:themeColor="accent3" w:themeShade="BF"/>
      <w:sz w:val="36"/>
      <w:szCs w:val="32"/>
      <w:lang w:val="en-US"/>
    </w:rPr>
  </w:style>
  <w:style w:type="paragraph" w:customStyle="1" w:styleId="Annexsubsection">
    <w:name w:val="Annex subsection"/>
    <w:basedOn w:val="Annexsection"/>
    <w:next w:val="Normal"/>
    <w:rsid w:val="002A69EB"/>
    <w:pPr>
      <w:numPr>
        <w:ilvl w:val="0"/>
        <w:numId w:val="16"/>
      </w:numPr>
      <w:spacing w:before="40" w:after="0"/>
      <w:ind w:firstLine="794"/>
    </w:pPr>
    <w:rPr>
      <w:rFonts w:ascii="Trebuchet MS" w:hAnsi="Trebuchet MS"/>
      <w:b w:val="0"/>
      <w:color w:val="B95C2B"/>
      <w:sz w:val="28"/>
      <w:szCs w:val="36"/>
    </w:rPr>
  </w:style>
  <w:style w:type="character" w:customStyle="1" w:styleId="AnnexsectionCar">
    <w:name w:val="Annex section Car"/>
    <w:basedOn w:val="DefaultParagraphFont"/>
    <w:link w:val="Annexsection"/>
    <w:rsid w:val="00D41D58"/>
    <w:rPr>
      <w:rFonts w:ascii="Calibri" w:eastAsiaTheme="majorEastAsia" w:hAnsi="Calibri" w:cstheme="majorBidi"/>
      <w:b/>
      <w:color w:val="1E5E9F" w:themeColor="accent3" w:themeShade="BF"/>
      <w:sz w:val="32"/>
      <w:szCs w:val="32"/>
      <w:lang w:val="en-US"/>
    </w:rPr>
  </w:style>
  <w:style w:type="paragraph" w:styleId="Caption">
    <w:name w:val="caption"/>
    <w:basedOn w:val="Normal"/>
    <w:next w:val="Normal"/>
    <w:uiPriority w:val="35"/>
    <w:unhideWhenUsed/>
    <w:qFormat/>
    <w:rsid w:val="005C34A2"/>
    <w:pPr>
      <w:spacing w:after="200" w:line="240" w:lineRule="auto"/>
    </w:pPr>
    <w:rPr>
      <w:iCs/>
      <w:smallCaps/>
      <w:color w:val="2B5258" w:themeColor="accent5" w:themeShade="8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1F0EC2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1F0EC2"/>
    <w:rPr>
      <w:color w:val="9454C3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C13249"/>
    <w:pPr>
      <w:spacing w:after="100"/>
      <w:ind w:left="220"/>
    </w:pPr>
  </w:style>
  <w:style w:type="table" w:styleId="GridTable4-Accent2">
    <w:name w:val="Grid Table 4 Accent 2"/>
    <w:basedOn w:val="TableNormal"/>
    <w:uiPriority w:val="49"/>
    <w:rsid w:val="00D55F24"/>
    <w:pPr>
      <w:spacing w:after="0" w:line="240" w:lineRule="auto"/>
    </w:pPr>
    <w:tblPr>
      <w:tblStyleRowBandSize w:val="1"/>
      <w:tblStyleColBandSize w:val="1"/>
      <w:tblBorders>
        <w:top w:val="single" w:sz="4" w:space="0" w:color="A0C3E3" w:themeColor="accent2" w:themeTint="99"/>
        <w:left w:val="single" w:sz="4" w:space="0" w:color="A0C3E3" w:themeColor="accent2" w:themeTint="99"/>
        <w:bottom w:val="single" w:sz="4" w:space="0" w:color="A0C3E3" w:themeColor="accent2" w:themeTint="99"/>
        <w:right w:val="single" w:sz="4" w:space="0" w:color="A0C3E3" w:themeColor="accent2" w:themeTint="99"/>
        <w:insideH w:val="single" w:sz="4" w:space="0" w:color="A0C3E3" w:themeColor="accent2" w:themeTint="99"/>
        <w:insideV w:val="single" w:sz="4" w:space="0" w:color="A0C3E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29DD1" w:themeColor="accent2"/>
          <w:left w:val="single" w:sz="4" w:space="0" w:color="629DD1" w:themeColor="accent2"/>
          <w:bottom w:val="single" w:sz="4" w:space="0" w:color="629DD1" w:themeColor="accent2"/>
          <w:right w:val="single" w:sz="4" w:space="0" w:color="629DD1" w:themeColor="accent2"/>
          <w:insideH w:val="nil"/>
          <w:insideV w:val="nil"/>
        </w:tcBorders>
        <w:shd w:val="clear" w:color="auto" w:fill="629DD1" w:themeFill="accent2"/>
      </w:tcPr>
    </w:tblStylePr>
    <w:tblStylePr w:type="lastRow">
      <w:rPr>
        <w:b/>
        <w:bCs/>
      </w:rPr>
      <w:tblPr/>
      <w:tcPr>
        <w:tcBorders>
          <w:top w:val="double" w:sz="4" w:space="0" w:color="629DD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EBF5" w:themeFill="accent2" w:themeFillTint="33"/>
      </w:tcPr>
    </w:tblStylePr>
    <w:tblStylePr w:type="band1Horz">
      <w:tblPr/>
      <w:tcPr>
        <w:shd w:val="clear" w:color="auto" w:fill="DFEBF5" w:themeFill="accent2" w:themeFillTint="33"/>
      </w:tcPr>
    </w:tblStylePr>
  </w:style>
  <w:style w:type="table" w:customStyle="1" w:styleId="Estilo1">
    <w:name w:val="Estilo1"/>
    <w:basedOn w:val="TableNormal"/>
    <w:uiPriority w:val="99"/>
    <w:rsid w:val="00F90EF3"/>
    <w:pPr>
      <w:spacing w:after="0" w:line="240" w:lineRule="auto"/>
    </w:pPr>
    <w:tblPr/>
  </w:style>
  <w:style w:type="table" w:customStyle="1" w:styleId="Estilo2">
    <w:name w:val="Estilo2"/>
    <w:basedOn w:val="TableNormal"/>
    <w:uiPriority w:val="99"/>
    <w:rsid w:val="00F90EF3"/>
    <w:pPr>
      <w:spacing w:after="0" w:line="240" w:lineRule="auto"/>
    </w:pPr>
    <w:tblPr/>
  </w:style>
  <w:style w:type="table" w:customStyle="1" w:styleId="Tablaconcuadrcula4-nfasis31">
    <w:name w:val="Tabla con cuadrícula 4 - Énfasis 31"/>
    <w:basedOn w:val="TableNormal"/>
    <w:next w:val="GridTable4-Accent3"/>
    <w:uiPriority w:val="49"/>
    <w:rsid w:val="00D844BD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676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676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6762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676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67629"/>
    <w:rPr>
      <w:b/>
      <w:bCs/>
      <w:sz w:val="20"/>
      <w:szCs w:val="20"/>
    </w:rPr>
  </w:style>
  <w:style w:type="table" w:styleId="GridTable5Dark-Accent3">
    <w:name w:val="Grid Table 5 Dark Accent 3"/>
    <w:basedOn w:val="TableNormal"/>
    <w:uiPriority w:val="50"/>
    <w:rsid w:val="00E41D1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3E5F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297FD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297FD5" w:themeFill="accent3"/>
      </w:tcPr>
    </w:tblStylePr>
    <w:tblStylePr w:type="band1Vert">
      <w:tblPr/>
      <w:tcPr>
        <w:shd w:val="clear" w:color="auto" w:fill="A8CBEE" w:themeFill="accent3" w:themeFillTint="66"/>
      </w:tcPr>
    </w:tblStylePr>
    <w:tblStylePr w:type="band1Horz">
      <w:tblPr/>
      <w:tcPr>
        <w:shd w:val="clear" w:color="auto" w:fill="A8CBEE" w:themeFill="accent3" w:themeFillTint="66"/>
      </w:tcPr>
    </w:tblStylePr>
  </w:style>
  <w:style w:type="table" w:styleId="GridTable7Colorful-Accent3">
    <w:name w:val="Grid Table 7 Colorful Accent 3"/>
    <w:basedOn w:val="TableNormal"/>
    <w:uiPriority w:val="52"/>
    <w:rsid w:val="00E41D12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  <w:insideV w:val="single" w:sz="4" w:space="0" w:color="7EB1E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bottom w:val="single" w:sz="4" w:space="0" w:color="7EB1E6" w:themeColor="accent3" w:themeTint="99"/>
        </w:tcBorders>
      </w:tcPr>
    </w:tblStylePr>
    <w:tblStylePr w:type="nwCell">
      <w:tblPr/>
      <w:tcPr>
        <w:tcBorders>
          <w:bottom w:val="single" w:sz="4" w:space="0" w:color="7EB1E6" w:themeColor="accent3" w:themeTint="99"/>
        </w:tcBorders>
      </w:tcPr>
    </w:tblStylePr>
    <w:tblStylePr w:type="seCell">
      <w:tblPr/>
      <w:tcPr>
        <w:tcBorders>
          <w:top w:val="single" w:sz="4" w:space="0" w:color="7EB1E6" w:themeColor="accent3" w:themeTint="99"/>
        </w:tcBorders>
      </w:tcPr>
    </w:tblStylePr>
    <w:tblStylePr w:type="swCell">
      <w:tblPr/>
      <w:tcPr>
        <w:tcBorders>
          <w:top w:val="single" w:sz="4" w:space="0" w:color="7EB1E6" w:themeColor="accent3" w:themeTint="99"/>
        </w:tcBorders>
      </w:tcPr>
    </w:tblStylePr>
  </w:style>
  <w:style w:type="table" w:styleId="ListTable4-Accent3">
    <w:name w:val="List Table 4 Accent 3"/>
    <w:basedOn w:val="TableNormal"/>
    <w:uiPriority w:val="49"/>
    <w:rsid w:val="00E41D12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left w:val="single" w:sz="4" w:space="0" w:color="7EB1E6" w:themeColor="accent3" w:themeTint="99"/>
        <w:bottom w:val="single" w:sz="4" w:space="0" w:color="7EB1E6" w:themeColor="accent3" w:themeTint="99"/>
        <w:right w:val="single" w:sz="4" w:space="0" w:color="7EB1E6" w:themeColor="accent3" w:themeTint="99"/>
        <w:insideH w:val="single" w:sz="4" w:space="0" w:color="7EB1E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297FD5" w:themeColor="accent3"/>
          <w:left w:val="single" w:sz="4" w:space="0" w:color="297FD5" w:themeColor="accent3"/>
          <w:bottom w:val="single" w:sz="4" w:space="0" w:color="297FD5" w:themeColor="accent3"/>
          <w:right w:val="single" w:sz="4" w:space="0" w:color="297FD5" w:themeColor="accent3"/>
          <w:insideH w:val="nil"/>
        </w:tcBorders>
        <w:shd w:val="clear" w:color="auto" w:fill="297FD5" w:themeFill="accent3"/>
      </w:tcPr>
    </w:tblStylePr>
    <w:tblStylePr w:type="lastRow">
      <w:rPr>
        <w:b/>
        <w:bCs/>
      </w:rPr>
      <w:tblPr/>
      <w:tcPr>
        <w:tcBorders>
          <w:top w:val="double" w:sz="4" w:space="0" w:color="7EB1E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E41D12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  <w:tblBorders>
        <w:top w:val="single" w:sz="4" w:space="0" w:color="297FD5" w:themeColor="accent3"/>
        <w:bottom w:val="single" w:sz="4" w:space="0" w:color="297FD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297FD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297FD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  <w:style w:type="table" w:styleId="ListTable7Colorful-Accent3">
    <w:name w:val="List Table 7 Colorful Accent 3"/>
    <w:basedOn w:val="TableNormal"/>
    <w:uiPriority w:val="52"/>
    <w:rsid w:val="00E41D12"/>
    <w:pPr>
      <w:spacing w:after="0" w:line="240" w:lineRule="auto"/>
    </w:pPr>
    <w:rPr>
      <w:color w:val="1E5E9F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297FD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297FD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297FD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297FD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2-Accent3">
    <w:name w:val="List Table 2 Accent 3"/>
    <w:basedOn w:val="TableNormal"/>
    <w:uiPriority w:val="47"/>
    <w:rsid w:val="00E41D12"/>
    <w:pPr>
      <w:spacing w:after="0" w:line="240" w:lineRule="auto"/>
    </w:pPr>
    <w:tblPr>
      <w:tblStyleRowBandSize w:val="1"/>
      <w:tblStyleColBandSize w:val="1"/>
      <w:tblBorders>
        <w:top w:val="single" w:sz="4" w:space="0" w:color="7EB1E6" w:themeColor="accent3" w:themeTint="99"/>
        <w:bottom w:val="single" w:sz="4" w:space="0" w:color="7EB1E6" w:themeColor="accent3" w:themeTint="99"/>
        <w:insideH w:val="single" w:sz="4" w:space="0" w:color="7EB1E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 w:themeFill="accent3" w:themeFillTint="33"/>
      </w:tcPr>
    </w:tblStylePr>
    <w:tblStylePr w:type="band1Horz">
      <w:tblPr/>
      <w:tcPr>
        <w:shd w:val="clear" w:color="auto" w:fill="D3E5F6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7963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Azul cálido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B38C37547CD78E4CA593E74A5EA21835" ma:contentTypeVersion="7" ma:contentTypeDescription="Crear nuevo documento." ma:contentTypeScope="" ma:versionID="a892edc244563134ca741e1688fa7f62">
  <xsd:schema xmlns:xsd="http://www.w3.org/2001/XMLSchema" xmlns:xs="http://www.w3.org/2001/XMLSchema" xmlns:p="http://schemas.microsoft.com/office/2006/metadata/properties" xmlns:ns2="807065a7-d238-45fd-8877-04cf13be9bfb" targetNamespace="http://schemas.microsoft.com/office/2006/metadata/properties" ma:root="true" ma:fieldsID="2d0432421eff5a781aabf79d169586ab" ns2:_="">
    <xsd:import namespace="807065a7-d238-45fd-8877-04cf13be9bf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065a7-d238-45fd-8877-04cf13be9bf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FA2C730-4D6C-4F37-BFB4-B853A162060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065a7-d238-45fd-8877-04cf13be9bf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57F79B-3137-4BB7-9BFA-EA38590E5DA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523DF25-2455-405D-B733-BDC8F39501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30BD1FE-0CFF-4CA7-871B-CACCB78AD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2</Pages>
  <Words>114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.prieto.santamaria@alumnos.upm.es</dc:creator>
  <cp:keywords/>
  <dc:description/>
  <cp:lastModifiedBy>ALEJANDRO GARCIA CASTELLANOS</cp:lastModifiedBy>
  <cp:revision>144</cp:revision>
  <dcterms:created xsi:type="dcterms:W3CDTF">2020-09-17T05:36:00Z</dcterms:created>
  <dcterms:modified xsi:type="dcterms:W3CDTF">2021-03-01T17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38C37547CD78E4CA593E74A5EA21835</vt:lpwstr>
  </property>
</Properties>
</file>